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96913707" w:displacedByCustomXml="next"/>
    <w:bookmarkStart w:id="1" w:name="_Toc496913714" w:displacedByCustomXml="next"/>
    <w:bookmarkStart w:id="2" w:name="_Toc496913715" w:displacedByCustomXml="next"/>
    <w:bookmarkStart w:id="3" w:name="_Toc496913716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49A26F32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63963F2" wp14:editId="62BBF70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380D3726" w14:textId="77777777" w:rsidR="00C63B88" w:rsidRDefault="00452347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63963F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380D3726" w14:textId="77777777" w:rsidR="00C63B88" w:rsidRDefault="00452347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7790A4B5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FFFD520" wp14:editId="74A01ED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67C3932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44BB1A9F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68E2013E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33A7052B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62A4343E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349DCBA8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5F94B9F8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49448DB1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28941458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69610E00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B65DD4E" w14:textId="53DD3C59" w:rsidR="00C63B88" w:rsidRDefault="00C63B8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ndidate Voting system</w:t>
                                    </w:r>
                                  </w:p>
                                </w:sdtContent>
                              </w:sdt>
                              <w:p w14:paraId="0DE7EBC1" w14:textId="4D30C229" w:rsidR="00C63B88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HArSimran Singh</w:t>
                                </w:r>
                              </w:p>
                              <w:tbl>
                                <w:tblPr>
                                  <w:tblStyle w:val="TableGrid"/>
                                  <w:tblW w:w="0" w:type="auto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480"/>
                                  <w:gridCol w:w="3407"/>
                                </w:tblGrid>
                                <w:tr w:rsidR="00E9645A" w14:paraId="5DFF18C3" w14:textId="77777777" w:rsidTr="00E9645A">
                                  <w:tc>
                                    <w:tcPr>
                                      <w:tcW w:w="3710" w:type="dxa"/>
                                    </w:tcPr>
                                    <w:p w14:paraId="1F484706" w14:textId="305D0785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 xml:space="preserve">Client Name </w:t>
                                      </w:r>
                                    </w:p>
                                  </w:tc>
                                  <w:tc>
                                    <w:tcPr>
                                      <w:tcW w:w="3711" w:type="dxa"/>
                                    </w:tcPr>
                                    <w:p w14:paraId="32D98639" w14:textId="10165C05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Amritpal Singh</w:t>
                                      </w:r>
                                    </w:p>
                                  </w:tc>
                                </w:tr>
                                <w:tr w:rsidR="00E9645A" w14:paraId="5DC7F92A" w14:textId="77777777" w:rsidTr="00E9645A">
                                  <w:tc>
                                    <w:tcPr>
                                      <w:tcW w:w="3710" w:type="dxa"/>
                                    </w:tcPr>
                                    <w:p w14:paraId="1E65EBCD" w14:textId="5AFD7A29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Email</w:t>
                                      </w:r>
                                    </w:p>
                                  </w:tc>
                                  <w:tc>
                                    <w:tcPr>
                                      <w:tcW w:w="3711" w:type="dxa"/>
                                    </w:tcPr>
                                    <w:p w14:paraId="4713CDB8" w14:textId="44C012E4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Amritpal234@gmail.com</w:t>
                                      </w:r>
                                    </w:p>
                                  </w:tc>
                                </w:tr>
                                <w:tr w:rsidR="00E9645A" w14:paraId="3343E4BD" w14:textId="77777777" w:rsidTr="00E9645A">
                                  <w:tc>
                                    <w:tcPr>
                                      <w:tcW w:w="3710" w:type="dxa"/>
                                    </w:tcPr>
                                    <w:p w14:paraId="5BAE9A9F" w14:textId="31A579A1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Phone</w:t>
                                      </w:r>
                                    </w:p>
                                  </w:tc>
                                  <w:tc>
                                    <w:tcPr>
                                      <w:tcW w:w="3711" w:type="dxa"/>
                                    </w:tcPr>
                                    <w:p w14:paraId="546EA1D9" w14:textId="59197A2F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2345432344</w:t>
                                      </w:r>
                                    </w:p>
                                  </w:tc>
                                </w:tr>
                              </w:tbl>
                              <w:p w14:paraId="6295816C" w14:textId="77777777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FFD52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p w14:paraId="067C3932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44BB1A9F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68E2013E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33A7052B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62A4343E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349DCBA8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5F94B9F8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49448DB1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28941458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69610E00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B65DD4E" w14:textId="53DD3C59" w:rsidR="00C63B88" w:rsidRDefault="00C63B8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ndidate Voting system</w:t>
                              </w:r>
                            </w:p>
                          </w:sdtContent>
                        </w:sdt>
                        <w:p w14:paraId="0DE7EBC1" w14:textId="4D30C229" w:rsidR="00C63B88" w:rsidRDefault="00E9645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>HArSimran Singh</w:t>
                          </w:r>
                        </w:p>
                        <w:tbl>
                          <w:tblPr>
                            <w:tblStyle w:val="TableGrid"/>
                            <w:tblW w:w="0" w:type="auto"/>
                            <w:tblLook w:val="04A0" w:firstRow="1" w:lastRow="0" w:firstColumn="1" w:lastColumn="0" w:noHBand="0" w:noVBand="1"/>
                          </w:tblPr>
                          <w:tblGrid>
                            <w:gridCol w:w="2480"/>
                            <w:gridCol w:w="3407"/>
                          </w:tblGrid>
                          <w:tr w:rsidR="00E9645A" w14:paraId="5DFF18C3" w14:textId="77777777" w:rsidTr="00E9645A">
                            <w:tc>
                              <w:tcPr>
                                <w:tcW w:w="3710" w:type="dxa"/>
                              </w:tcPr>
                              <w:p w14:paraId="1F484706" w14:textId="305D0785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 xml:space="preserve">Client Name </w:t>
                                </w:r>
                              </w:p>
                            </w:tc>
                            <w:tc>
                              <w:tcPr>
                                <w:tcW w:w="3711" w:type="dxa"/>
                              </w:tcPr>
                              <w:p w14:paraId="32D98639" w14:textId="10165C05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Amritpal Singh</w:t>
                                </w:r>
                              </w:p>
                            </w:tc>
                          </w:tr>
                          <w:tr w:rsidR="00E9645A" w14:paraId="5DC7F92A" w14:textId="77777777" w:rsidTr="00E9645A">
                            <w:tc>
                              <w:tcPr>
                                <w:tcW w:w="3710" w:type="dxa"/>
                              </w:tcPr>
                              <w:p w14:paraId="1E65EBCD" w14:textId="5AFD7A29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Email</w:t>
                                </w:r>
                              </w:p>
                            </w:tc>
                            <w:tc>
                              <w:tcPr>
                                <w:tcW w:w="3711" w:type="dxa"/>
                              </w:tcPr>
                              <w:p w14:paraId="4713CDB8" w14:textId="44C012E4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Amritpal234@gmail.com</w:t>
                                </w:r>
                              </w:p>
                            </w:tc>
                          </w:tr>
                          <w:tr w:rsidR="00E9645A" w14:paraId="3343E4BD" w14:textId="77777777" w:rsidTr="00E9645A">
                            <w:tc>
                              <w:tcPr>
                                <w:tcW w:w="3710" w:type="dxa"/>
                              </w:tcPr>
                              <w:p w14:paraId="5BAE9A9F" w14:textId="31A579A1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Phone</w:t>
                                </w:r>
                              </w:p>
                            </w:tc>
                            <w:tc>
                              <w:tcPr>
                                <w:tcW w:w="3711" w:type="dxa"/>
                              </w:tcPr>
                              <w:p w14:paraId="546EA1D9" w14:textId="59197A2F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2345432344</w:t>
                                </w:r>
                              </w:p>
                            </w:tc>
                          </w:tr>
                        </w:tbl>
                        <w:p w14:paraId="6295816C" w14:textId="77777777" w:rsidR="00E9645A" w:rsidRDefault="00E9645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p w14:paraId="6F3B795C" w14:textId="39118DB4" w:rsidR="00F8557D" w:rsidRPr="00983BEA" w:rsidRDefault="00F8557D" w:rsidP="0061334D">
      <w:pPr>
        <w:pStyle w:val="TOCHeading"/>
        <w:spacing w:line="360" w:lineRule="auto"/>
        <w:rPr>
          <w:rFonts w:ascii="Arial" w:hAnsi="Arial" w:cs="Arial"/>
        </w:rPr>
      </w:pPr>
    </w:p>
    <w:p w14:paraId="57ABA1B3" w14:textId="77777777" w:rsidR="00E838B6" w:rsidRDefault="00E838B6" w:rsidP="00983BEA">
      <w:pPr>
        <w:pStyle w:val="Heading1"/>
        <w:spacing w:line="360" w:lineRule="auto"/>
      </w:pPr>
    </w:p>
    <w:p w14:paraId="6E6743CA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14:paraId="0AA08E94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4C8A705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7604E317" w14:textId="77777777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andidate Voting System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295BBD">
        <w:rPr>
          <w:rFonts w:ascii="Arial" w:hAnsi="Arial" w:cs="Arial"/>
          <w:sz w:val="20"/>
          <w:szCs w:val="20"/>
        </w:rPr>
        <w:t>vot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and view voting history. </w:t>
      </w:r>
      <w:r w:rsidR="00295BBD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vote for candidates. Also, new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signup for the application.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14:paraId="3488E49D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2B72D3C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14:paraId="484F143D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1CC83FE8" w14:textId="77777777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C63B88">
        <w:rPr>
          <w:rFonts w:ascii="Arial" w:hAnsi="Arial" w:cs="Arial"/>
          <w:sz w:val="20"/>
          <w:szCs w:val="20"/>
        </w:rPr>
        <w:t>Candidate Voting System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0A4627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</w:t>
      </w:r>
      <w:r w:rsidR="006B6603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>.</w:t>
      </w:r>
      <w:r w:rsidR="000A4627">
        <w:rPr>
          <w:rFonts w:ascii="Arial" w:hAnsi="Arial" w:cs="Arial"/>
          <w:sz w:val="20"/>
          <w:szCs w:val="20"/>
        </w:rPr>
        <w:t xml:space="preserve"> They can vote for candidates.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A208A4">
        <w:rPr>
          <w:rFonts w:ascii="Arial" w:hAnsi="Arial" w:cs="Arial"/>
          <w:sz w:val="20"/>
          <w:szCs w:val="20"/>
        </w:rPr>
        <w:t>voters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14:paraId="4948664C" w14:textId="77777777"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14:paraId="7989423B" w14:textId="77777777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2C098E">
        <w:rPr>
          <w:rFonts w:ascii="Arial" w:hAnsi="Arial" w:cs="Arial"/>
          <w:sz w:val="20"/>
          <w:szCs w:val="20"/>
        </w:rPr>
        <w:t>Candidate Voting System</w:t>
      </w:r>
      <w:r w:rsidR="0065365C">
        <w:rPr>
          <w:rFonts w:ascii="Arial" w:hAnsi="Arial" w:cs="Arial"/>
          <w:sz w:val="20"/>
          <w:szCs w:val="20"/>
        </w:rPr>
        <w:t xml:space="preserve"> online application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21BEBC5C" w14:textId="77777777"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14:paraId="2D4CD0B1" w14:textId="77777777"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2C098E">
        <w:rPr>
          <w:rFonts w:ascii="Arial" w:hAnsi="Arial" w:cs="Arial"/>
          <w:sz w:val="20"/>
          <w:szCs w:val="20"/>
        </w:rPr>
        <w:t>candidates</w:t>
      </w:r>
    </w:p>
    <w:p w14:paraId="76EEE3C6" w14:textId="77777777"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14:paraId="45A51C17" w14:textId="77777777"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r>
        <w:rPr>
          <w:rFonts w:ascii="Arial" w:hAnsi="Arial" w:cs="Arial"/>
          <w:sz w:val="20"/>
          <w:szCs w:val="20"/>
        </w:rPr>
        <w:t>candidates</w:t>
      </w:r>
    </w:p>
    <w:p w14:paraId="6A336D41" w14:textId="77777777"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the </w:t>
      </w:r>
      <w:r w:rsidR="002C098E">
        <w:rPr>
          <w:rFonts w:ascii="Arial" w:hAnsi="Arial" w:cs="Arial"/>
          <w:sz w:val="20"/>
          <w:szCs w:val="20"/>
        </w:rPr>
        <w:t>votes</w:t>
      </w:r>
      <w:r>
        <w:rPr>
          <w:rFonts w:ascii="Arial" w:hAnsi="Arial" w:cs="Arial"/>
          <w:sz w:val="20"/>
          <w:szCs w:val="20"/>
        </w:rPr>
        <w:t xml:space="preserve"> and </w:t>
      </w:r>
      <w:r w:rsidR="002C098E">
        <w:rPr>
          <w:rFonts w:ascii="Arial" w:hAnsi="Arial" w:cs="Arial"/>
          <w:sz w:val="20"/>
          <w:szCs w:val="20"/>
        </w:rPr>
        <w:t>voting transactions.</w:t>
      </w:r>
    </w:p>
    <w:p w14:paraId="51F33AB7" w14:textId="77777777"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</w:t>
      </w:r>
    </w:p>
    <w:p w14:paraId="7B207217" w14:textId="77777777" w:rsidR="002C098E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Voter</w:t>
      </w:r>
      <w:r w:rsidR="002C098E">
        <w:rPr>
          <w:rFonts w:ascii="Arial" w:hAnsi="Arial" w:cs="Arial"/>
          <w:sz w:val="20"/>
          <w:szCs w:val="20"/>
        </w:rPr>
        <w:t xml:space="preserve"> can add new candidate</w:t>
      </w:r>
      <w:r w:rsidR="005C2C5C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for candidates.</w:t>
      </w:r>
    </w:p>
    <w:p w14:paraId="26C5E6FA" w14:textId="77777777" w:rsidR="002C098E" w:rsidRPr="00AC6E88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s</w:t>
      </w:r>
      <w:r w:rsidR="002C098E">
        <w:rPr>
          <w:rFonts w:ascii="Arial" w:hAnsi="Arial" w:cs="Arial"/>
          <w:sz w:val="20"/>
          <w:szCs w:val="20"/>
        </w:rPr>
        <w:t xml:space="preserve"> can vote for other candidates.</w:t>
      </w:r>
    </w:p>
    <w:p w14:paraId="113AB9CC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14:paraId="14F68AB3" w14:textId="77777777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willing to </w:t>
      </w:r>
      <w:r w:rsidR="00C40787" w:rsidRPr="00E84517">
        <w:rPr>
          <w:rFonts w:ascii="Arial" w:hAnsi="Arial" w:cs="Arial"/>
          <w:sz w:val="20"/>
          <w:szCs w:val="20"/>
        </w:rPr>
        <w:t>take part in voting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14:paraId="5133A25C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14:paraId="44E87924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14:paraId="257C2C20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11DA421B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27B59D7F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14:paraId="7D67CAC1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7BCBFA47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7D26C02D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52A76B4B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2E438521" w14:textId="77777777" w:rsidTr="00892F65">
        <w:trPr>
          <w:trHeight w:val="996"/>
          <w:jc w:val="center"/>
        </w:trPr>
        <w:tc>
          <w:tcPr>
            <w:tcW w:w="3678" w:type="dxa"/>
          </w:tcPr>
          <w:p w14:paraId="5B4D746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45782C2D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55E9A7C8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6F57011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77D23289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20BF0BEE" w14:textId="77777777" w:rsidTr="00892F65">
        <w:trPr>
          <w:trHeight w:val="668"/>
          <w:jc w:val="center"/>
        </w:trPr>
        <w:tc>
          <w:tcPr>
            <w:tcW w:w="3678" w:type="dxa"/>
          </w:tcPr>
          <w:p w14:paraId="7FD680CA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6317BD1E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  <w:bookmarkEnd w:id="3"/>
      <w:bookmarkEnd w:id="2"/>
      <w:bookmarkEnd w:id="1"/>
    </w:tbl>
    <w:p w14:paraId="3A3F320C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256FB779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30024247"/>
      <w:r>
        <w:rPr>
          <w:i w:val="0"/>
        </w:rPr>
        <w:t>Resources Required</w:t>
      </w:r>
      <w:bookmarkEnd w:id="18"/>
    </w:p>
    <w:p w14:paraId="49DE70E0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759D2B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29ADC1A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09EC2DB8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44A2A8D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2F33EE0A" w14:textId="77777777"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19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19"/>
    </w:p>
    <w:p w14:paraId="763FB65E" w14:textId="77777777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14:paraId="054431F5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243D3695" w14:textId="77777777" w:rsidR="00D73BF2" w:rsidRDefault="004353CD" w:rsidP="00983BEA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e admin and one candidate will be registered by default</w:t>
      </w:r>
    </w:p>
    <w:p w14:paraId="5B63BCE8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0" w:name="_Toc30024249"/>
      <w:r w:rsidRPr="00983BEA">
        <w:lastRenderedPageBreak/>
        <w:t>Project Report</w:t>
      </w:r>
      <w:bookmarkEnd w:id="20"/>
    </w:p>
    <w:p w14:paraId="1C52F4C3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1" w:name="_Toc30024250"/>
      <w:r w:rsidRPr="00983BEA">
        <w:rPr>
          <w:i w:val="0"/>
        </w:rPr>
        <w:t>Aim and Introduction</w:t>
      </w:r>
      <w:bookmarkEnd w:id="21"/>
    </w:p>
    <w:p w14:paraId="3584A692" w14:textId="77777777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5406D3">
        <w:rPr>
          <w:rFonts w:ascii="Arial" w:hAnsi="Arial" w:cs="Arial"/>
          <w:sz w:val="20"/>
          <w:szCs w:val="20"/>
        </w:rPr>
        <w:t>Candidate</w:t>
      </w:r>
      <w:r w:rsidR="00352755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Voting System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872890">
        <w:rPr>
          <w:rFonts w:ascii="Arial" w:hAnsi="Arial" w:cs="Arial"/>
          <w:sz w:val="20"/>
          <w:szCs w:val="20"/>
        </w:rPr>
        <w:t>voters</w:t>
      </w:r>
      <w:r w:rsidR="00367FA6">
        <w:rPr>
          <w:rFonts w:ascii="Arial" w:hAnsi="Arial" w:cs="Arial"/>
          <w:sz w:val="20"/>
          <w:szCs w:val="20"/>
        </w:rPr>
        <w:t xml:space="preserve"> to vote freely.</w:t>
      </w:r>
    </w:p>
    <w:p w14:paraId="3CF6FEB0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2" w:name="_Toc30024251"/>
      <w:r w:rsidRPr="00983BEA">
        <w:t>Analysis</w:t>
      </w:r>
      <w:bookmarkEnd w:id="22"/>
    </w:p>
    <w:p w14:paraId="6A9582FF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3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3"/>
    </w:p>
    <w:p w14:paraId="04CF6168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2D8946C" w14:textId="77777777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831331">
        <w:rPr>
          <w:rFonts w:ascii="Arial" w:hAnsi="Arial" w:cs="Arial"/>
          <w:sz w:val="20"/>
        </w:rPr>
        <w:t>Voter</w:t>
      </w:r>
      <w:r w:rsidR="002F0221" w:rsidRPr="00892F65">
        <w:rPr>
          <w:rFonts w:ascii="Arial" w:hAnsi="Arial" w:cs="Arial"/>
          <w:sz w:val="20"/>
        </w:rPr>
        <w:t>.</w:t>
      </w:r>
    </w:p>
    <w:p w14:paraId="69C2AB34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2F1D7966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6C2EDE07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5D08A136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5B68027D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18C6FD4C" w14:textId="77777777"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14:paraId="24F00BC7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2800897E" w14:textId="77777777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Register new admin</w:t>
            </w:r>
          </w:p>
          <w:p w14:paraId="37A76317" w14:textId="77777777" w:rsidR="00BC0E17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  <w:r w:rsidR="00F87814">
              <w:rPr>
                <w:rFonts w:ascii="Arial" w:hAnsi="Arial" w:cs="Arial"/>
                <w:sz w:val="20"/>
              </w:rPr>
              <w:t>candidates</w:t>
            </w:r>
          </w:p>
          <w:p w14:paraId="2B914BAA" w14:textId="77777777" w:rsidR="00F87814" w:rsidRPr="00892F65" w:rsidRDefault="00F87814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nage Voters</w:t>
            </w:r>
          </w:p>
          <w:p w14:paraId="0010783A" w14:textId="77777777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lete votes</w:t>
            </w:r>
          </w:p>
          <w:p w14:paraId="12E0F6C8" w14:textId="77777777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 Voting Transaction</w:t>
            </w:r>
          </w:p>
        </w:tc>
      </w:tr>
      <w:tr w:rsidR="00543568" w:rsidRPr="00983BEA" w14:paraId="7BC201AA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403466DF" w14:textId="77777777" w:rsidR="00543568" w:rsidRPr="00892F65" w:rsidRDefault="0041767E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andidate</w:t>
            </w:r>
          </w:p>
        </w:tc>
        <w:tc>
          <w:tcPr>
            <w:tcW w:w="8724" w:type="dxa"/>
          </w:tcPr>
          <w:p w14:paraId="355B4B22" w14:textId="77777777"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0A5E3431" w14:textId="77777777" w:rsidR="00832314" w:rsidRPr="00892F65" w:rsidRDefault="00746627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.</w:t>
            </w:r>
          </w:p>
          <w:p w14:paraId="5B04F14C" w14:textId="77777777" w:rsidR="00746627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F929E4">
              <w:rPr>
                <w:rFonts w:ascii="Arial" w:hAnsi="Arial" w:cs="Arial"/>
                <w:sz w:val="20"/>
              </w:rPr>
              <w:t xml:space="preserve"> 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67A9E4F9" w14:textId="77777777" w:rsidR="00F929E4" w:rsidRPr="00892F65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can vote for candidates.</w:t>
            </w:r>
          </w:p>
        </w:tc>
      </w:tr>
    </w:tbl>
    <w:p w14:paraId="5CC6D576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52F7EFB3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4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4"/>
    </w:p>
    <w:p w14:paraId="0CB38C15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37253BFD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5F11C43D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47A2445B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111A4716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2A7B261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5170F747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75CB3E19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C55EC5">
              <w:rPr>
                <w:rFonts w:ascii="Arial" w:hAnsi="Arial" w:cs="Arial"/>
                <w:sz w:val="20"/>
              </w:rPr>
              <w:t>Voters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 xml:space="preserve">their accounts and </w:t>
            </w:r>
            <w:r w:rsidR="005C2C5C">
              <w:rPr>
                <w:rFonts w:ascii="Arial" w:hAnsi="Arial" w:cs="Arial"/>
                <w:sz w:val="20"/>
              </w:rPr>
              <w:t xml:space="preserve">the </w:t>
            </w:r>
            <w:r w:rsidR="007177D8">
              <w:rPr>
                <w:rFonts w:ascii="Arial" w:hAnsi="Arial" w:cs="Arial"/>
                <w:sz w:val="20"/>
              </w:rPr>
              <w:t>right to vote for candidates.</w:t>
            </w:r>
          </w:p>
        </w:tc>
      </w:tr>
    </w:tbl>
    <w:p w14:paraId="3825D02A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1DAFA570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766A8CC8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7D516E9D" w14:textId="77777777" w:rsidR="0061334D" w:rsidRDefault="0061334D" w:rsidP="0061334D">
      <w:pPr>
        <w:spacing w:before="240" w:after="120"/>
        <w:jc w:val="both"/>
        <w:rPr>
          <w:rFonts w:cstheme="minorHAnsi"/>
          <w:b/>
          <w:bCs/>
          <w:lang w:val="en-AU"/>
        </w:rPr>
      </w:pPr>
    </w:p>
    <w:p w14:paraId="380D7A2B" w14:textId="77777777" w:rsidR="0061334D" w:rsidRPr="0061334D" w:rsidRDefault="0061334D" w:rsidP="0061334D">
      <w:pPr>
        <w:pStyle w:val="Heading1"/>
        <w:shd w:val="clear" w:color="auto" w:fill="7030A0"/>
        <w:spacing w:line="360" w:lineRule="auto"/>
      </w:pPr>
      <w:r w:rsidRPr="0061334D">
        <w:t>Client Review Form</w:t>
      </w:r>
    </w:p>
    <w:p w14:paraId="78148448" w14:textId="77777777" w:rsidR="0061334D" w:rsidRDefault="0061334D" w:rsidP="0061334D">
      <w:pPr>
        <w:tabs>
          <w:tab w:val="left" w:leader="underscore" w:pos="3690"/>
          <w:tab w:val="left" w:pos="4140"/>
          <w:tab w:val="left" w:leader="underscore" w:pos="8640"/>
        </w:tabs>
        <w:spacing w:before="240" w:line="360" w:lineRule="auto"/>
        <w:rPr>
          <w:lang w:val="en-US" w:eastAsia="en-GB"/>
        </w:rPr>
      </w:pPr>
      <w:r w:rsidRPr="009322E8">
        <w:rPr>
          <w:lang w:val="en-US" w:eastAsia="en-GB"/>
        </w:rPr>
        <w:t xml:space="preserve">My </w:t>
      </w:r>
      <w:r>
        <w:rPr>
          <w:lang w:val="en-US" w:eastAsia="en-GB"/>
        </w:rPr>
        <w:t>developer’s</w:t>
      </w:r>
      <w:r w:rsidRPr="009322E8">
        <w:rPr>
          <w:lang w:val="en-US" w:eastAsia="en-GB"/>
        </w:rPr>
        <w:t xml:space="preserve"> name:   </w:t>
      </w:r>
      <w:proofErr w:type="spellStart"/>
      <w:r>
        <w:rPr>
          <w:b/>
          <w:bCs/>
          <w:lang w:val="en-US" w:eastAsia="en-GB"/>
        </w:rPr>
        <w:t>Harsimran</w:t>
      </w:r>
      <w:proofErr w:type="spellEnd"/>
      <w:r w:rsidRPr="00A72394">
        <w:rPr>
          <w:b/>
          <w:bCs/>
          <w:lang w:val="en-US" w:eastAsia="en-GB"/>
        </w:rPr>
        <w:t xml:space="preserve"> Singh</w:t>
      </w:r>
    </w:p>
    <w:p w14:paraId="4623B4FE" w14:textId="77777777" w:rsidR="0061334D" w:rsidRDefault="0061334D" w:rsidP="0061334D">
      <w:pPr>
        <w:spacing w:line="360" w:lineRule="auto"/>
        <w:rPr>
          <w:lang w:val="en-US"/>
        </w:rPr>
      </w:pPr>
      <w:r>
        <w:rPr>
          <w:lang w:val="en-US"/>
        </w:rPr>
        <w:t xml:space="preserve">This form is intended to let you review the communication skills of your developer for this assignment. Your review will partly count towards their final mark. Do not </w:t>
      </w:r>
      <w:proofErr w:type="gramStart"/>
      <w:r>
        <w:rPr>
          <w:lang w:val="en-US"/>
        </w:rPr>
        <w:t>take into account</w:t>
      </w:r>
      <w:proofErr w:type="gramEnd"/>
      <w:r>
        <w:rPr>
          <w:lang w:val="en-US"/>
        </w:rPr>
        <w:t xml:space="preserve"> technical skills.</w:t>
      </w:r>
    </w:p>
    <w:p w14:paraId="62E35168" w14:textId="77777777" w:rsidR="0061334D" w:rsidRPr="009F3A4B" w:rsidRDefault="0061334D" w:rsidP="0061334D">
      <w:pPr>
        <w:rPr>
          <w:color w:val="548DD4" w:themeColor="text2" w:themeTint="99"/>
          <w:lang w:val="en-US"/>
        </w:rPr>
      </w:pPr>
      <w:r w:rsidRPr="009F3A4B">
        <w:rPr>
          <w:color w:val="548DD4" w:themeColor="text2" w:themeTint="99"/>
          <w:lang w:val="en-US"/>
        </w:rPr>
        <w:t>Grading scale</w:t>
      </w:r>
    </w:p>
    <w:p w14:paraId="45B6FA84" w14:textId="77777777" w:rsidR="0061334D" w:rsidRDefault="0061334D" w:rsidP="0061334D">
      <w:pPr>
        <w:spacing w:line="360" w:lineRule="auto"/>
        <w:rPr>
          <w:lang w:val="en-US"/>
        </w:rPr>
      </w:pPr>
      <w:r>
        <w:rPr>
          <w:lang w:val="en-US"/>
        </w:rPr>
        <w:t>You must grade your developer for each item listed in the tables below. 1 being the lowest, 5 the highe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5"/>
        <w:gridCol w:w="1836"/>
        <w:gridCol w:w="1828"/>
        <w:gridCol w:w="1833"/>
        <w:gridCol w:w="1838"/>
      </w:tblGrid>
      <w:tr w:rsidR="0061334D" w:rsidRPr="003433B0" w14:paraId="35E80125" w14:textId="77777777" w:rsidTr="00CF604E">
        <w:tc>
          <w:tcPr>
            <w:tcW w:w="1848" w:type="dxa"/>
            <w:vAlign w:val="center"/>
          </w:tcPr>
          <w:p w14:paraId="17B57DD6" w14:textId="77777777" w:rsidR="0061334D" w:rsidRPr="003433B0" w:rsidRDefault="0061334D" w:rsidP="00CF604E">
            <w:pPr>
              <w:spacing w:before="120" w:after="120"/>
              <w:jc w:val="center"/>
              <w:rPr>
                <w:b/>
                <w:lang w:val="en-US"/>
              </w:rPr>
            </w:pPr>
            <w:r w:rsidRPr="003433B0">
              <w:rPr>
                <w:b/>
                <w:lang w:val="en-US"/>
              </w:rPr>
              <w:t>1</w:t>
            </w:r>
          </w:p>
        </w:tc>
        <w:tc>
          <w:tcPr>
            <w:tcW w:w="1848" w:type="dxa"/>
            <w:vAlign w:val="center"/>
          </w:tcPr>
          <w:p w14:paraId="28A93317" w14:textId="77777777" w:rsidR="0061334D" w:rsidRPr="003433B0" w:rsidRDefault="0061334D" w:rsidP="00CF604E">
            <w:pPr>
              <w:spacing w:before="120" w:after="120"/>
              <w:jc w:val="center"/>
              <w:rPr>
                <w:b/>
                <w:lang w:val="en-US"/>
              </w:rPr>
            </w:pPr>
            <w:r w:rsidRPr="003433B0">
              <w:rPr>
                <w:b/>
                <w:lang w:val="en-US"/>
              </w:rPr>
              <w:t>2</w:t>
            </w:r>
          </w:p>
        </w:tc>
        <w:tc>
          <w:tcPr>
            <w:tcW w:w="1848" w:type="dxa"/>
            <w:vAlign w:val="center"/>
          </w:tcPr>
          <w:p w14:paraId="7E19C39B" w14:textId="77777777" w:rsidR="0061334D" w:rsidRPr="003433B0" w:rsidRDefault="0061334D" w:rsidP="00CF604E">
            <w:pPr>
              <w:spacing w:before="120" w:after="120"/>
              <w:jc w:val="center"/>
              <w:rPr>
                <w:b/>
                <w:lang w:val="en-US"/>
              </w:rPr>
            </w:pPr>
            <w:r w:rsidRPr="003433B0">
              <w:rPr>
                <w:b/>
                <w:lang w:val="en-US"/>
              </w:rPr>
              <w:t>3</w:t>
            </w:r>
          </w:p>
        </w:tc>
        <w:tc>
          <w:tcPr>
            <w:tcW w:w="1849" w:type="dxa"/>
            <w:vAlign w:val="center"/>
          </w:tcPr>
          <w:p w14:paraId="3D7211BC" w14:textId="77777777" w:rsidR="0061334D" w:rsidRPr="003433B0" w:rsidRDefault="0061334D" w:rsidP="00CF604E">
            <w:pPr>
              <w:spacing w:before="120" w:after="120"/>
              <w:jc w:val="center"/>
              <w:rPr>
                <w:b/>
                <w:lang w:val="en-US"/>
              </w:rPr>
            </w:pPr>
            <w:r w:rsidRPr="003433B0">
              <w:rPr>
                <w:b/>
                <w:lang w:val="en-US"/>
              </w:rPr>
              <w:t>4</w:t>
            </w:r>
          </w:p>
        </w:tc>
        <w:tc>
          <w:tcPr>
            <w:tcW w:w="1849" w:type="dxa"/>
            <w:vAlign w:val="center"/>
          </w:tcPr>
          <w:p w14:paraId="5C1F4006" w14:textId="77777777" w:rsidR="0061334D" w:rsidRPr="003433B0" w:rsidRDefault="0061334D" w:rsidP="00CF604E">
            <w:pPr>
              <w:spacing w:before="120" w:after="120"/>
              <w:jc w:val="center"/>
              <w:rPr>
                <w:b/>
                <w:lang w:val="en-US"/>
              </w:rPr>
            </w:pPr>
            <w:r w:rsidRPr="003433B0">
              <w:rPr>
                <w:b/>
                <w:lang w:val="en-US"/>
              </w:rPr>
              <w:t>5</w:t>
            </w:r>
          </w:p>
        </w:tc>
      </w:tr>
      <w:tr w:rsidR="0061334D" w14:paraId="244F5B0D" w14:textId="77777777" w:rsidTr="00CF604E">
        <w:tc>
          <w:tcPr>
            <w:tcW w:w="1848" w:type="dxa"/>
            <w:vAlign w:val="center"/>
          </w:tcPr>
          <w:p w14:paraId="2080AF8D" w14:textId="77777777" w:rsidR="0061334D" w:rsidRDefault="0061334D" w:rsidP="00CF604E">
            <w:pPr>
              <w:spacing w:before="120" w:after="120"/>
              <w:jc w:val="center"/>
              <w:rPr>
                <w:lang w:val="en-US"/>
              </w:rPr>
            </w:pPr>
            <w:r>
              <w:rPr>
                <w:lang w:val="en-US"/>
              </w:rPr>
              <w:t>Strongly disagree</w:t>
            </w:r>
          </w:p>
        </w:tc>
        <w:tc>
          <w:tcPr>
            <w:tcW w:w="1848" w:type="dxa"/>
            <w:vAlign w:val="center"/>
          </w:tcPr>
          <w:p w14:paraId="03DB762A" w14:textId="77777777" w:rsidR="0061334D" w:rsidRDefault="0061334D" w:rsidP="00CF604E">
            <w:pPr>
              <w:spacing w:before="120" w:after="120"/>
              <w:jc w:val="center"/>
              <w:rPr>
                <w:lang w:val="en-US"/>
              </w:rPr>
            </w:pPr>
            <w:r>
              <w:rPr>
                <w:lang w:val="en-US"/>
              </w:rPr>
              <w:t>Disagree</w:t>
            </w:r>
          </w:p>
        </w:tc>
        <w:tc>
          <w:tcPr>
            <w:tcW w:w="1848" w:type="dxa"/>
            <w:vAlign w:val="center"/>
          </w:tcPr>
          <w:p w14:paraId="1550D6BE" w14:textId="77777777" w:rsidR="0061334D" w:rsidRDefault="0061334D" w:rsidP="00CF604E">
            <w:pPr>
              <w:spacing w:before="120" w:after="120"/>
              <w:jc w:val="center"/>
              <w:rPr>
                <w:lang w:val="en-US"/>
              </w:rPr>
            </w:pPr>
            <w:r>
              <w:rPr>
                <w:lang w:val="en-US"/>
              </w:rPr>
              <w:t>Ok</w:t>
            </w:r>
          </w:p>
        </w:tc>
        <w:tc>
          <w:tcPr>
            <w:tcW w:w="1849" w:type="dxa"/>
            <w:vAlign w:val="center"/>
          </w:tcPr>
          <w:p w14:paraId="594AF450" w14:textId="77777777" w:rsidR="0061334D" w:rsidRDefault="0061334D" w:rsidP="00CF604E">
            <w:pPr>
              <w:spacing w:before="120" w:after="120"/>
              <w:jc w:val="center"/>
              <w:rPr>
                <w:lang w:val="en-US"/>
              </w:rPr>
            </w:pPr>
            <w:r>
              <w:rPr>
                <w:lang w:val="en-US"/>
              </w:rPr>
              <w:t>Agree</w:t>
            </w:r>
          </w:p>
        </w:tc>
        <w:tc>
          <w:tcPr>
            <w:tcW w:w="1849" w:type="dxa"/>
            <w:vAlign w:val="center"/>
          </w:tcPr>
          <w:p w14:paraId="2B8B913B" w14:textId="77777777" w:rsidR="0061334D" w:rsidRPr="00A72394" w:rsidRDefault="0061334D" w:rsidP="00CF604E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A72394">
              <w:rPr>
                <w:b/>
                <w:bCs/>
                <w:color w:val="E36C0A" w:themeColor="accent6" w:themeShade="BF"/>
                <w:highlight w:val="yellow"/>
                <w:lang w:val="en-US"/>
              </w:rPr>
              <w:t>Strongly agree</w:t>
            </w:r>
          </w:p>
        </w:tc>
      </w:tr>
    </w:tbl>
    <w:p w14:paraId="1364DAAA" w14:textId="77777777" w:rsidR="0061334D" w:rsidRPr="00305E2A" w:rsidRDefault="0061334D" w:rsidP="0061334D">
      <w:pPr>
        <w:spacing w:before="240"/>
        <w:rPr>
          <w:color w:val="548DD4" w:themeColor="text2" w:themeTint="99"/>
          <w:lang w:val="en-US"/>
        </w:rPr>
      </w:pPr>
      <w:r w:rsidRPr="00305E2A">
        <w:rPr>
          <w:color w:val="548DD4" w:themeColor="text2" w:themeTint="99"/>
          <w:lang w:val="en-US"/>
        </w:rPr>
        <w:t>Review your developer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4395"/>
        <w:gridCol w:w="1321"/>
        <w:gridCol w:w="3444"/>
      </w:tblGrid>
      <w:tr w:rsidR="0061334D" w14:paraId="747866D4" w14:textId="77777777" w:rsidTr="00CF6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8" w:type="dxa"/>
          </w:tcPr>
          <w:p w14:paraId="1F25768A" w14:textId="77777777" w:rsidR="0061334D" w:rsidRPr="001462F4" w:rsidRDefault="0061334D" w:rsidP="00CF604E">
            <w:pPr>
              <w:spacing w:before="120" w:after="120"/>
              <w:jc w:val="center"/>
              <w:rPr>
                <w:lang w:val="en-US"/>
              </w:rPr>
            </w:pPr>
            <w:r w:rsidRPr="001462F4">
              <w:rPr>
                <w:lang w:val="en-US"/>
              </w:rPr>
              <w:t>Item</w:t>
            </w:r>
          </w:p>
        </w:tc>
        <w:tc>
          <w:tcPr>
            <w:tcW w:w="1418" w:type="dxa"/>
          </w:tcPr>
          <w:p w14:paraId="7B414A3F" w14:textId="77777777" w:rsidR="0061334D" w:rsidRDefault="0061334D" w:rsidP="00CF604E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Grade</w:t>
            </w:r>
          </w:p>
        </w:tc>
        <w:tc>
          <w:tcPr>
            <w:tcW w:w="3919" w:type="dxa"/>
          </w:tcPr>
          <w:p w14:paraId="12CA42FC" w14:textId="77777777" w:rsidR="0061334D" w:rsidRDefault="0061334D" w:rsidP="00CF604E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mment</w:t>
            </w:r>
          </w:p>
        </w:tc>
      </w:tr>
      <w:tr w:rsidR="0061334D" w14:paraId="36FC6832" w14:textId="77777777" w:rsidTr="00CF6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8" w:type="dxa"/>
          </w:tcPr>
          <w:p w14:paraId="4A0DD671" w14:textId="77777777" w:rsidR="0061334D" w:rsidRPr="001462F4" w:rsidRDefault="0061334D" w:rsidP="00CF604E">
            <w:pPr>
              <w:spacing w:before="120" w:after="120"/>
              <w:rPr>
                <w:b w:val="0"/>
                <w:lang w:val="en-US"/>
              </w:rPr>
            </w:pPr>
            <w:r w:rsidRPr="001554B9">
              <w:rPr>
                <w:b w:val="0"/>
              </w:rPr>
              <w:t>Communicat</w:t>
            </w:r>
            <w:r>
              <w:rPr>
                <w:b w:val="0"/>
              </w:rPr>
              <w:t>ed</w:t>
            </w:r>
            <w:r w:rsidRPr="001554B9">
              <w:rPr>
                <w:b w:val="0"/>
              </w:rPr>
              <w:t xml:space="preserve"> clearly and effectively</w:t>
            </w:r>
          </w:p>
        </w:tc>
        <w:tc>
          <w:tcPr>
            <w:tcW w:w="1418" w:type="dxa"/>
          </w:tcPr>
          <w:p w14:paraId="0FE8779C" w14:textId="77777777" w:rsidR="0061334D" w:rsidRDefault="0061334D" w:rsidP="00CF604E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A </w:t>
            </w:r>
          </w:p>
        </w:tc>
        <w:tc>
          <w:tcPr>
            <w:tcW w:w="3919" w:type="dxa"/>
          </w:tcPr>
          <w:p w14:paraId="644144E1" w14:textId="77777777" w:rsidR="0061334D" w:rsidRDefault="0061334D" w:rsidP="00CF604E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n time </w:t>
            </w:r>
          </w:p>
        </w:tc>
      </w:tr>
      <w:tr w:rsidR="0061334D" w14:paraId="570C5500" w14:textId="77777777" w:rsidTr="00CF60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8" w:type="dxa"/>
          </w:tcPr>
          <w:p w14:paraId="0C3614B1" w14:textId="77777777" w:rsidR="0061334D" w:rsidRPr="001462F4" w:rsidRDefault="0061334D" w:rsidP="00CF604E">
            <w:pPr>
              <w:spacing w:before="120" w:after="120"/>
              <w:rPr>
                <w:b w:val="0"/>
                <w:lang w:val="en-US"/>
              </w:rPr>
            </w:pPr>
            <w:r w:rsidRPr="00922AB1">
              <w:rPr>
                <w:rFonts w:asciiTheme="minorHAnsi" w:eastAsiaTheme="minorHAnsi" w:hAnsiTheme="minorHAnsi" w:cstheme="minorBidi"/>
                <w:b w:val="0"/>
                <w:bCs w:val="0"/>
                <w:lang w:val="en-US" w:eastAsia="en-US"/>
              </w:rPr>
              <w:t>Kept</w:t>
            </w:r>
            <w:r w:rsidRPr="00922AB1">
              <w:rPr>
                <w:rFonts w:asciiTheme="minorHAnsi" w:eastAsiaTheme="minorHAnsi" w:hAnsiTheme="minorHAnsi" w:cstheme="minorBidi"/>
                <w:b w:val="0"/>
                <w:lang w:val="en-US" w:eastAsia="en-US"/>
              </w:rPr>
              <w:t xml:space="preserve"> you informed of </w:t>
            </w:r>
            <w:r>
              <w:rPr>
                <w:rFonts w:asciiTheme="minorHAnsi" w:eastAsiaTheme="minorHAnsi" w:hAnsiTheme="minorHAnsi" w:cstheme="minorBidi"/>
                <w:b w:val="0"/>
                <w:lang w:val="en-US" w:eastAsia="en-US"/>
              </w:rPr>
              <w:t xml:space="preserve">the </w:t>
            </w:r>
            <w:r w:rsidRPr="00922AB1">
              <w:rPr>
                <w:rFonts w:asciiTheme="minorHAnsi" w:eastAsiaTheme="minorHAnsi" w:hAnsiTheme="minorHAnsi" w:cstheme="minorBidi"/>
                <w:b w:val="0"/>
                <w:lang w:val="en-US" w:eastAsia="en-US"/>
              </w:rPr>
              <w:t>progress</w:t>
            </w:r>
          </w:p>
        </w:tc>
        <w:tc>
          <w:tcPr>
            <w:tcW w:w="1418" w:type="dxa"/>
          </w:tcPr>
          <w:p w14:paraId="11C48B91" w14:textId="77777777" w:rsidR="0061334D" w:rsidRDefault="0061334D" w:rsidP="00CF604E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++</w:t>
            </w:r>
          </w:p>
        </w:tc>
        <w:tc>
          <w:tcPr>
            <w:tcW w:w="3919" w:type="dxa"/>
          </w:tcPr>
          <w:p w14:paraId="3C2AF52B" w14:textId="77777777" w:rsidR="0061334D" w:rsidRDefault="0061334D" w:rsidP="00CF604E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Yes </w:t>
            </w:r>
          </w:p>
        </w:tc>
      </w:tr>
      <w:tr w:rsidR="0061334D" w14:paraId="71821D19" w14:textId="77777777" w:rsidTr="00CF6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8" w:type="dxa"/>
          </w:tcPr>
          <w:p w14:paraId="0F25CDCD" w14:textId="77777777" w:rsidR="0061334D" w:rsidRPr="001462F4" w:rsidRDefault="0061334D" w:rsidP="00CF604E">
            <w:pPr>
              <w:spacing w:before="120" w:after="120"/>
              <w:rPr>
                <w:b w:val="0"/>
                <w:lang w:val="en-US"/>
              </w:rPr>
            </w:pPr>
            <w:r w:rsidRPr="00922AB1">
              <w:rPr>
                <w:rFonts w:asciiTheme="minorHAnsi" w:eastAsiaTheme="minorHAnsi" w:hAnsiTheme="minorHAnsi" w:cstheme="minorBidi"/>
                <w:b w:val="0"/>
                <w:bCs w:val="0"/>
                <w:lang w:val="en-US" w:eastAsia="en-US"/>
              </w:rPr>
              <w:t>Met</w:t>
            </w:r>
            <w:r w:rsidRPr="00922AB1">
              <w:rPr>
                <w:rFonts w:asciiTheme="minorHAnsi" w:eastAsiaTheme="minorHAnsi" w:hAnsiTheme="minorHAnsi" w:cstheme="minorBidi"/>
                <w:b w:val="0"/>
                <w:lang w:val="en-US" w:eastAsia="en-US"/>
              </w:rPr>
              <w:t xml:space="preserve"> timelines</w:t>
            </w:r>
          </w:p>
        </w:tc>
        <w:tc>
          <w:tcPr>
            <w:tcW w:w="1418" w:type="dxa"/>
          </w:tcPr>
          <w:p w14:paraId="3854DB0F" w14:textId="77777777" w:rsidR="0061334D" w:rsidRDefault="0061334D" w:rsidP="00CF604E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3919" w:type="dxa"/>
          </w:tcPr>
          <w:p w14:paraId="2A64A106" w14:textId="77777777" w:rsidR="0061334D" w:rsidRDefault="0061334D" w:rsidP="00CF604E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61334D" w14:paraId="45AEBF96" w14:textId="77777777" w:rsidTr="00CF60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8" w:type="dxa"/>
          </w:tcPr>
          <w:p w14:paraId="27A33195" w14:textId="77777777" w:rsidR="0061334D" w:rsidRPr="001462F4" w:rsidRDefault="0061334D" w:rsidP="00CF604E">
            <w:pPr>
              <w:spacing w:before="120" w:after="120"/>
              <w:rPr>
                <w:b w:val="0"/>
                <w:lang w:val="en-US"/>
              </w:rPr>
            </w:pPr>
            <w:r w:rsidRPr="00922AB1">
              <w:rPr>
                <w:rFonts w:asciiTheme="minorHAnsi" w:eastAsiaTheme="minorHAnsi" w:hAnsiTheme="minorHAnsi" w:cstheme="minorBidi"/>
                <w:b w:val="0"/>
                <w:lang w:val="en-US" w:eastAsia="en-US"/>
              </w:rPr>
              <w:t>Responded promptly to problems</w:t>
            </w:r>
          </w:p>
        </w:tc>
        <w:tc>
          <w:tcPr>
            <w:tcW w:w="1418" w:type="dxa"/>
          </w:tcPr>
          <w:p w14:paraId="3AB1F161" w14:textId="77777777" w:rsidR="0061334D" w:rsidRDefault="0061334D" w:rsidP="00CF604E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++</w:t>
            </w:r>
          </w:p>
        </w:tc>
        <w:tc>
          <w:tcPr>
            <w:tcW w:w="3919" w:type="dxa"/>
          </w:tcPr>
          <w:p w14:paraId="5785DE51" w14:textId="77777777" w:rsidR="0061334D" w:rsidRDefault="0061334D" w:rsidP="00CF604E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61334D" w14:paraId="7B95F6D7" w14:textId="77777777" w:rsidTr="00CF6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8" w:type="dxa"/>
          </w:tcPr>
          <w:p w14:paraId="5BF8C87D" w14:textId="77777777" w:rsidR="0061334D" w:rsidRPr="00DD11E4" w:rsidRDefault="0061334D" w:rsidP="00CF604E">
            <w:pPr>
              <w:spacing w:before="120" w:after="120"/>
              <w:rPr>
                <w:b w:val="0"/>
              </w:rPr>
            </w:pPr>
            <w:r w:rsidRPr="00922AB1">
              <w:rPr>
                <w:rFonts w:asciiTheme="minorHAnsi" w:eastAsiaTheme="minorHAnsi" w:hAnsiTheme="minorHAnsi" w:cstheme="minorBidi"/>
                <w:b w:val="0"/>
                <w:lang w:val="en-US" w:eastAsia="en-US"/>
              </w:rPr>
              <w:t>Met overall project objectives</w:t>
            </w:r>
          </w:p>
        </w:tc>
        <w:tc>
          <w:tcPr>
            <w:tcW w:w="1418" w:type="dxa"/>
          </w:tcPr>
          <w:p w14:paraId="72304BEF" w14:textId="77777777" w:rsidR="0061334D" w:rsidRDefault="0061334D" w:rsidP="00CF604E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3919" w:type="dxa"/>
          </w:tcPr>
          <w:p w14:paraId="41DDF893" w14:textId="77777777" w:rsidR="0061334D" w:rsidRDefault="0061334D" w:rsidP="00CF604E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Yes</w:t>
            </w:r>
          </w:p>
        </w:tc>
      </w:tr>
      <w:tr w:rsidR="0061334D" w14:paraId="7C3EA46F" w14:textId="77777777" w:rsidTr="00CF60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8" w:type="dxa"/>
          </w:tcPr>
          <w:p w14:paraId="432B9555" w14:textId="77777777" w:rsidR="0061334D" w:rsidRPr="00922AB1" w:rsidRDefault="0061334D" w:rsidP="00CF604E">
            <w:pPr>
              <w:spacing w:before="120" w:after="120"/>
              <w:rPr>
                <w:lang w:val="en-US"/>
              </w:rPr>
            </w:pPr>
            <w:r w:rsidRPr="00922AB1">
              <w:rPr>
                <w:rFonts w:asciiTheme="minorHAnsi" w:eastAsiaTheme="minorHAnsi" w:hAnsiTheme="minorHAnsi" w:cstheme="minorBidi"/>
                <w:b w:val="0"/>
                <w:lang w:val="en-US" w:eastAsia="en-US"/>
              </w:rPr>
              <w:t>Was open to new ideas and suggestions</w:t>
            </w:r>
          </w:p>
        </w:tc>
        <w:tc>
          <w:tcPr>
            <w:tcW w:w="1418" w:type="dxa"/>
          </w:tcPr>
          <w:p w14:paraId="7A0CC833" w14:textId="77777777" w:rsidR="0061334D" w:rsidRDefault="0061334D" w:rsidP="00CF604E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3919" w:type="dxa"/>
          </w:tcPr>
          <w:p w14:paraId="57694310" w14:textId="77777777" w:rsidR="0061334D" w:rsidRDefault="0061334D" w:rsidP="00CF604E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Yes</w:t>
            </w:r>
          </w:p>
        </w:tc>
      </w:tr>
      <w:tr w:rsidR="0061334D" w14:paraId="2E921DB7" w14:textId="77777777" w:rsidTr="00CF6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8" w:type="dxa"/>
          </w:tcPr>
          <w:p w14:paraId="0A373E8C" w14:textId="77777777" w:rsidR="0061334D" w:rsidRPr="001462F4" w:rsidRDefault="0061334D" w:rsidP="00CF604E">
            <w:pPr>
              <w:spacing w:before="120" w:after="120"/>
              <w:rPr>
                <w:b w:val="0"/>
                <w:lang w:val="en-US"/>
              </w:rPr>
            </w:pPr>
            <w:r w:rsidRPr="001462F4">
              <w:rPr>
                <w:b w:val="0"/>
                <w:lang w:val="en-US"/>
              </w:rPr>
              <w:t>Was easy to work with</w:t>
            </w:r>
            <w:r>
              <w:rPr>
                <w:b w:val="0"/>
                <w:lang w:val="en-US"/>
              </w:rPr>
              <w:t xml:space="preserve"> </w:t>
            </w:r>
          </w:p>
        </w:tc>
        <w:tc>
          <w:tcPr>
            <w:tcW w:w="1418" w:type="dxa"/>
          </w:tcPr>
          <w:p w14:paraId="04673D08" w14:textId="77777777" w:rsidR="0061334D" w:rsidRDefault="0061334D" w:rsidP="00CF604E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3919" w:type="dxa"/>
          </w:tcPr>
          <w:p w14:paraId="079D09EA" w14:textId="77777777" w:rsidR="0061334D" w:rsidRDefault="0061334D" w:rsidP="00CF604E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Yes, </w:t>
            </w:r>
            <w:proofErr w:type="gramStart"/>
            <w:r>
              <w:rPr>
                <w:lang w:val="en-US"/>
              </w:rPr>
              <w:t>It</w:t>
            </w:r>
            <w:proofErr w:type="gramEnd"/>
            <w:r>
              <w:rPr>
                <w:lang w:val="en-US"/>
              </w:rPr>
              <w:t xml:space="preserve"> is very easy to work </w:t>
            </w:r>
          </w:p>
        </w:tc>
      </w:tr>
    </w:tbl>
    <w:p w14:paraId="368AC8CD" w14:textId="77777777" w:rsidR="0061334D" w:rsidRPr="00C8183A" w:rsidRDefault="0061334D" w:rsidP="0061334D">
      <w:pPr>
        <w:pStyle w:val="Heading2"/>
        <w:ind w:left="851" w:hanging="851"/>
        <w:rPr>
          <w:rFonts w:asciiTheme="minorHAnsi" w:eastAsiaTheme="minorHAnsi" w:hAnsiTheme="minorHAnsi" w:cstheme="minorBidi"/>
          <w:b w:val="0"/>
          <w:color w:val="548DD4" w:themeColor="text2" w:themeTint="99"/>
          <w:sz w:val="24"/>
          <w:szCs w:val="24"/>
          <w:lang w:val="en-US"/>
        </w:rPr>
      </w:pPr>
      <w:r w:rsidRPr="00C8183A">
        <w:rPr>
          <w:rFonts w:asciiTheme="minorHAnsi" w:eastAsiaTheme="minorHAnsi" w:hAnsiTheme="minorHAnsi" w:cstheme="minorBidi"/>
          <w:b w:val="0"/>
          <w:color w:val="548DD4" w:themeColor="text2" w:themeTint="99"/>
          <w:sz w:val="24"/>
          <w:szCs w:val="24"/>
          <w:lang w:val="en-US"/>
        </w:rPr>
        <w:t>Comments</w:t>
      </w:r>
    </w:p>
    <w:p w14:paraId="054639B7" w14:textId="77777777" w:rsidR="0061334D" w:rsidRDefault="0061334D" w:rsidP="0061334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00C1B4" wp14:editId="4413FE9E">
                <wp:simplePos x="0" y="0"/>
                <wp:positionH relativeFrom="margin">
                  <wp:posOffset>-8780</wp:posOffset>
                </wp:positionH>
                <wp:positionV relativeFrom="paragraph">
                  <wp:posOffset>287103</wp:posOffset>
                </wp:positionV>
                <wp:extent cx="6453809" cy="516835"/>
                <wp:effectExtent l="0" t="0" r="23495" b="171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3809" cy="516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C2D975" w14:textId="77777777" w:rsidR="0061334D" w:rsidRDefault="0061334D" w:rsidP="0061334D">
                            <w:r>
                              <w:t xml:space="preserve">He is very good and fulfil all the requirement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00C1B4" id="Text Box 2" o:spid="_x0000_s1030" type="#_x0000_t202" style="position:absolute;margin-left:-.7pt;margin-top:22.6pt;width:508.15pt;height:40.7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">
                <v:textbox>
                  <w:txbxContent>
                    <w:p w14:paraId="45C2D975" w14:textId="77777777" w:rsidR="0061334D" w:rsidRDefault="0061334D" w:rsidP="0061334D">
                      <w:r>
                        <w:t xml:space="preserve">He is very good and fulfil all the requirements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lang w:val="en-US"/>
        </w:rPr>
        <w:t>Provide any extra comments on your developer’s communication skills and professionalism.</w:t>
      </w:r>
    </w:p>
    <w:p w14:paraId="7220E1C4" w14:textId="77777777" w:rsidR="0061334D" w:rsidRPr="001462F4" w:rsidRDefault="0061334D" w:rsidP="0061334D">
      <w:pPr>
        <w:rPr>
          <w:lang w:val="en-US"/>
        </w:rPr>
      </w:pPr>
    </w:p>
    <w:p w14:paraId="7282168F" w14:textId="77777777" w:rsidR="0061334D" w:rsidRPr="001462F4" w:rsidRDefault="0061334D" w:rsidP="0061334D">
      <w:pPr>
        <w:rPr>
          <w:lang w:val="en-US"/>
        </w:rPr>
      </w:pPr>
    </w:p>
    <w:p w14:paraId="03A85D9F" w14:textId="77777777" w:rsidR="0061334D" w:rsidRDefault="0061334D" w:rsidP="0061334D">
      <w:pPr>
        <w:spacing w:before="240" w:after="120"/>
        <w:jc w:val="both"/>
        <w:rPr>
          <w:rFonts w:cstheme="minorHAnsi"/>
          <w:b/>
          <w:bCs/>
          <w:lang w:val="en-AU"/>
        </w:rPr>
      </w:pPr>
      <w:r>
        <w:rPr>
          <w:rFonts w:cstheme="minorHAnsi"/>
          <w:b/>
          <w:bCs/>
          <w:lang w:val="en-AU"/>
        </w:rPr>
        <w:t>Signed by Cli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6"/>
        <w:gridCol w:w="4584"/>
      </w:tblGrid>
      <w:tr w:rsidR="0061334D" w14:paraId="638C72EA" w14:textId="77777777" w:rsidTr="00CF604E">
        <w:tc>
          <w:tcPr>
            <w:tcW w:w="5162" w:type="dxa"/>
          </w:tcPr>
          <w:p w14:paraId="6D1C3F00" w14:textId="77777777" w:rsidR="0061334D" w:rsidRDefault="0061334D" w:rsidP="00CF604E">
            <w:pPr>
              <w:spacing w:after="120"/>
              <w:jc w:val="both"/>
              <w:rPr>
                <w:rFonts w:cstheme="minorHAnsi"/>
                <w:b/>
                <w:bCs/>
                <w:lang w:val="en-AU"/>
              </w:rPr>
            </w:pPr>
            <w:r>
              <w:rPr>
                <w:rFonts w:cstheme="minorHAnsi"/>
                <w:b/>
                <w:bCs/>
                <w:lang w:val="en-AU"/>
              </w:rPr>
              <w:lastRenderedPageBreak/>
              <w:t>Signature:             Amritpal Singh</w:t>
            </w:r>
          </w:p>
        </w:tc>
        <w:tc>
          <w:tcPr>
            <w:tcW w:w="5163" w:type="dxa"/>
          </w:tcPr>
          <w:p w14:paraId="6FA9E393" w14:textId="77777777" w:rsidR="0061334D" w:rsidRDefault="0061334D" w:rsidP="00CF604E">
            <w:pPr>
              <w:spacing w:after="120"/>
              <w:jc w:val="both"/>
              <w:rPr>
                <w:rFonts w:cstheme="minorHAnsi"/>
                <w:b/>
                <w:bCs/>
                <w:lang w:val="en-AU"/>
              </w:rPr>
            </w:pPr>
            <w:r>
              <w:rPr>
                <w:rFonts w:cstheme="minorHAnsi"/>
                <w:b/>
                <w:bCs/>
                <w:lang w:val="en-AU"/>
              </w:rPr>
              <w:t>Date:              17/11/2021</w:t>
            </w:r>
          </w:p>
        </w:tc>
      </w:tr>
      <w:tr w:rsidR="0061334D" w14:paraId="145B56E4" w14:textId="77777777" w:rsidTr="00CF604E">
        <w:tc>
          <w:tcPr>
            <w:tcW w:w="5162" w:type="dxa"/>
          </w:tcPr>
          <w:p w14:paraId="1E21663C" w14:textId="77777777" w:rsidR="0061334D" w:rsidRDefault="0061334D" w:rsidP="00CF604E">
            <w:pPr>
              <w:spacing w:after="120"/>
              <w:jc w:val="both"/>
              <w:rPr>
                <w:rFonts w:cstheme="minorHAnsi"/>
                <w:b/>
                <w:bCs/>
                <w:lang w:val="en-AU"/>
              </w:rPr>
            </w:pPr>
            <w:r>
              <w:rPr>
                <w:rFonts w:cstheme="minorHAnsi"/>
                <w:b/>
                <w:bCs/>
                <w:lang w:val="en-AU"/>
              </w:rPr>
              <w:t>Name:            Amritpal Singh</w:t>
            </w:r>
          </w:p>
        </w:tc>
        <w:tc>
          <w:tcPr>
            <w:tcW w:w="5163" w:type="dxa"/>
          </w:tcPr>
          <w:p w14:paraId="025BBC81" w14:textId="77777777" w:rsidR="0061334D" w:rsidRDefault="0061334D" w:rsidP="00CF604E">
            <w:pPr>
              <w:spacing w:after="120"/>
              <w:jc w:val="both"/>
              <w:rPr>
                <w:rFonts w:cstheme="minorHAnsi"/>
                <w:b/>
                <w:bCs/>
                <w:lang w:val="en-AU"/>
              </w:rPr>
            </w:pPr>
            <w:r>
              <w:rPr>
                <w:rFonts w:cstheme="minorHAnsi"/>
                <w:b/>
                <w:bCs/>
                <w:lang w:val="en-AU"/>
              </w:rPr>
              <w:t xml:space="preserve">Title:                Final Project </w:t>
            </w:r>
          </w:p>
        </w:tc>
      </w:tr>
      <w:tr w:rsidR="0061334D" w14:paraId="04112779" w14:textId="77777777" w:rsidTr="00CF604E">
        <w:tc>
          <w:tcPr>
            <w:tcW w:w="10325" w:type="dxa"/>
            <w:gridSpan w:val="2"/>
          </w:tcPr>
          <w:p w14:paraId="0F211AE3" w14:textId="77777777" w:rsidR="0061334D" w:rsidRDefault="0061334D" w:rsidP="00CF604E">
            <w:pPr>
              <w:spacing w:after="120"/>
              <w:jc w:val="both"/>
              <w:rPr>
                <w:rFonts w:cstheme="minorHAnsi"/>
                <w:b/>
                <w:bCs/>
                <w:lang w:val="en-AU"/>
              </w:rPr>
            </w:pPr>
            <w:r>
              <w:rPr>
                <w:rFonts w:cstheme="minorHAnsi"/>
                <w:b/>
                <w:bCs/>
                <w:lang w:val="en-AU"/>
              </w:rPr>
              <w:t>Contact details (email/Tel):</w:t>
            </w:r>
            <w:r>
              <w:rPr>
                <w:sz w:val="36"/>
                <w:szCs w:val="36"/>
                <w:highlight w:val="lightGray"/>
              </w:rPr>
              <w:t xml:space="preserve"> </w:t>
            </w:r>
            <w:r>
              <w:rPr>
                <w:sz w:val="36"/>
                <w:szCs w:val="36"/>
              </w:rPr>
              <w:t xml:space="preserve">             </w:t>
            </w:r>
            <w:r>
              <w:rPr>
                <w:rFonts w:cstheme="minorHAnsi"/>
                <w:b/>
                <w:bCs/>
                <w:lang w:val="en-AU"/>
              </w:rPr>
              <w:t>amritpal234</w:t>
            </w:r>
            <w:r w:rsidRPr="00A72394">
              <w:rPr>
                <w:rFonts w:cstheme="minorHAnsi"/>
                <w:b/>
                <w:bCs/>
                <w:lang w:val="en-AU"/>
              </w:rPr>
              <w:t>@gmail.com</w:t>
            </w:r>
          </w:p>
        </w:tc>
      </w:tr>
    </w:tbl>
    <w:p w14:paraId="2123F87E" w14:textId="77777777" w:rsidR="0061334D" w:rsidRDefault="0061334D" w:rsidP="0061334D"/>
    <w:p w14:paraId="70A7BF5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6E64D2B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18C7E219" w14:textId="77777777" w:rsidR="0061334D" w:rsidRDefault="0061334D" w:rsidP="0061334D"/>
    <w:p w14:paraId="47399267" w14:textId="77777777" w:rsidR="0061334D" w:rsidRDefault="0061334D" w:rsidP="0061334D"/>
    <w:p w14:paraId="06B2518A" w14:textId="77777777" w:rsidR="0061334D" w:rsidRPr="009A1AF8" w:rsidRDefault="0061334D" w:rsidP="0061334D">
      <w:pPr>
        <w:rPr>
          <w:sz w:val="96"/>
          <w:szCs w:val="96"/>
        </w:rPr>
      </w:pPr>
      <w:r w:rsidRPr="009A1AF8">
        <w:rPr>
          <w:sz w:val="96"/>
          <w:szCs w:val="96"/>
        </w:rPr>
        <w:t>Planning And Cost</w:t>
      </w:r>
    </w:p>
    <w:p w14:paraId="01EEBFA1" w14:textId="77777777" w:rsidR="0061334D" w:rsidRDefault="0061334D" w:rsidP="0061334D"/>
    <w:p w14:paraId="3F3A2236" w14:textId="77777777" w:rsidR="0061334D" w:rsidRDefault="0061334D" w:rsidP="0061334D"/>
    <w:p w14:paraId="343F373B" w14:textId="77777777" w:rsidR="0061334D" w:rsidRPr="00983BEA" w:rsidRDefault="0061334D" w:rsidP="0061334D">
      <w:pPr>
        <w:pStyle w:val="Heading2"/>
        <w:shd w:val="clear" w:color="auto" w:fill="7030A0"/>
        <w:spacing w:line="360" w:lineRule="auto"/>
        <w:rPr>
          <w:i w:val="0"/>
        </w:rPr>
      </w:pPr>
      <w:bookmarkStart w:id="25" w:name="_Toc512588785"/>
      <w:bookmarkStart w:id="26" w:name="_Toc30024246"/>
      <w:r w:rsidRPr="00983BEA">
        <w:rPr>
          <w:i w:val="0"/>
        </w:rPr>
        <w:t>Project Tasks and Milestones</w:t>
      </w:r>
      <w:bookmarkEnd w:id="25"/>
      <w:bookmarkEnd w:id="26"/>
    </w:p>
    <w:p w14:paraId="78369318" w14:textId="77777777" w:rsidR="0061334D" w:rsidRPr="00983BEA" w:rsidRDefault="0061334D" w:rsidP="0061334D">
      <w:pPr>
        <w:spacing w:line="360" w:lineRule="auto"/>
        <w:rPr>
          <w:rFonts w:ascii="Arial" w:hAnsi="Arial" w:cs="Arial"/>
          <w:sz w:val="21"/>
        </w:rPr>
      </w:pPr>
    </w:p>
    <w:tbl>
      <w:tblPr>
        <w:tblW w:w="9842" w:type="dxa"/>
        <w:jc w:val="center"/>
        <w:tblLook w:val="04A0" w:firstRow="1" w:lastRow="0" w:firstColumn="1" w:lastColumn="0" w:noHBand="0" w:noVBand="1"/>
      </w:tblPr>
      <w:tblGrid>
        <w:gridCol w:w="1355"/>
        <w:gridCol w:w="1944"/>
        <w:gridCol w:w="278"/>
        <w:gridCol w:w="278"/>
        <w:gridCol w:w="718"/>
        <w:gridCol w:w="693"/>
        <w:gridCol w:w="25"/>
        <w:gridCol w:w="278"/>
        <w:gridCol w:w="278"/>
        <w:gridCol w:w="718"/>
        <w:gridCol w:w="278"/>
        <w:gridCol w:w="17"/>
        <w:gridCol w:w="261"/>
        <w:gridCol w:w="718"/>
        <w:gridCol w:w="278"/>
        <w:gridCol w:w="278"/>
        <w:gridCol w:w="278"/>
        <w:gridCol w:w="278"/>
        <w:gridCol w:w="17"/>
        <w:gridCol w:w="205"/>
        <w:gridCol w:w="657"/>
        <w:gridCol w:w="222"/>
        <w:gridCol w:w="657"/>
      </w:tblGrid>
      <w:tr w:rsidR="0061334D" w:rsidRPr="00983BEA" w14:paraId="045A10B1" w14:textId="77777777" w:rsidTr="00CF604E">
        <w:trPr>
          <w:trHeight w:val="509"/>
          <w:jc w:val="center"/>
        </w:trPr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0B5F68E" w14:textId="77777777" w:rsidR="0061334D" w:rsidRPr="00F049F6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FC082B9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7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763C494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1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97945A6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4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C71A9A7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41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14:paraId="1F8635ED" w14:textId="77777777" w:rsidR="0061334D" w:rsidRPr="00F049F6" w:rsidRDefault="0061334D" w:rsidP="00CF604E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ACF78CB" w14:textId="77777777" w:rsidR="0061334D" w:rsidRPr="00F049F6" w:rsidRDefault="0061334D" w:rsidP="00CF604E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61334D" w:rsidRPr="00983BEA" w14:paraId="2FA3DF98" w14:textId="77777777" w:rsidTr="00CF604E">
        <w:trPr>
          <w:trHeight w:val="253"/>
          <w:jc w:val="center"/>
        </w:trPr>
        <w:tc>
          <w:tcPr>
            <w:tcW w:w="13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0E3EFD0B" w14:textId="77777777" w:rsidR="0061334D" w:rsidRPr="00F049F6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7E3EF4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341D3B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F63A205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C4B566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  <w:r>
              <w:rPr>
                <w:rFonts w:ascii="Arial" w:hAnsi="Arial" w:cs="Arial"/>
                <w:color w:val="000000"/>
                <w:sz w:val="22"/>
                <w:lang w:val="en-PH" w:eastAsia="ja-JP"/>
              </w:rPr>
              <w:t>24hr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3FCF2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FA8ACB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AB6B2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3BB0F5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07A6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647B4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D99BD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D8E7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8EED2E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2DCD0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209FF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A6FAE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F3BD0B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A81C0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47E18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1334D" w:rsidRPr="00983BEA" w14:paraId="66F2E6E8" w14:textId="77777777" w:rsidTr="00CF604E">
        <w:trPr>
          <w:trHeight w:val="253"/>
          <w:jc w:val="center"/>
        </w:trPr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CC5A51B" w14:textId="77777777" w:rsidR="0061334D" w:rsidRPr="00F049F6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5BE350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2C3A1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BE8AB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0DD0F1D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B99839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59BFE0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22B88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0F2B0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F286A9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24B01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83A8F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F5B9F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EBEEFB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3BDA2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C7171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08D82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58999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0A399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50EF2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1334D" w:rsidRPr="00983BEA" w14:paraId="60CE38DA" w14:textId="77777777" w:rsidTr="00CF604E">
        <w:trPr>
          <w:trHeight w:val="253"/>
          <w:jc w:val="center"/>
        </w:trPr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0F914047" w14:textId="77777777" w:rsidR="0061334D" w:rsidRPr="00F049F6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BB025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158CE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3896C0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0FC1B4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2AEDF89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  <w:r>
              <w:rPr>
                <w:rFonts w:ascii="Arial" w:hAnsi="Arial" w:cs="Arial"/>
                <w:color w:val="000000"/>
                <w:sz w:val="22"/>
                <w:lang w:val="en-PH" w:eastAsia="ja-JP"/>
              </w:rPr>
              <w:t>16hr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270D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6F114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F62389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BE23B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5735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5A432E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FF4A9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E9ACA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91FB95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6D465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304ED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4CB89D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532F35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46EBBA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1334D" w:rsidRPr="00983BEA" w14:paraId="7CDEC046" w14:textId="77777777" w:rsidTr="00CF604E">
        <w:trPr>
          <w:trHeight w:val="253"/>
          <w:jc w:val="center"/>
        </w:trPr>
        <w:tc>
          <w:tcPr>
            <w:tcW w:w="13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267EDD1" w14:textId="77777777" w:rsidR="0061334D" w:rsidRPr="00F049F6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1B56F9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E4657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14C23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6AD4B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6EBD6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F6410B9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CE264E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44671CD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  <w:r>
              <w:rPr>
                <w:rFonts w:ascii="Arial" w:hAnsi="Arial" w:cs="Arial"/>
                <w:color w:val="000000"/>
                <w:sz w:val="22"/>
                <w:lang w:val="en-PH" w:eastAsia="ja-JP"/>
              </w:rPr>
              <w:t>21hr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888491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525FE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3607B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D2FFC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B385A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9DC45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8209F5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C4D95D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D3AB10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565C6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23C23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1334D" w:rsidRPr="00983BEA" w14:paraId="0709CB31" w14:textId="77777777" w:rsidTr="00CF604E">
        <w:trPr>
          <w:trHeight w:val="253"/>
          <w:jc w:val="center"/>
        </w:trPr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088326C8" w14:textId="77777777" w:rsidR="0061334D" w:rsidRPr="00F049F6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73891F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602229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0B45B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7DD6D1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A6F441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F543C5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5B49B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5E888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A99F2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B86C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7DE0B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23ED9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5F349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706FA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7900E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23D16B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25BE5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0368CA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D80A2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1334D" w:rsidRPr="00983BEA" w14:paraId="1168A224" w14:textId="77777777" w:rsidTr="00CF604E">
        <w:trPr>
          <w:trHeight w:val="253"/>
          <w:jc w:val="center"/>
        </w:trPr>
        <w:tc>
          <w:tcPr>
            <w:tcW w:w="13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DC4CEA0" w14:textId="77777777" w:rsidR="0061334D" w:rsidRPr="00F049F6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78FF7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9AC74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BD2B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CF11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84856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FDE20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D445A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581438E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B096C6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391D3F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C7D6519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  <w:r>
              <w:rPr>
                <w:rFonts w:ascii="Arial" w:hAnsi="Arial" w:cs="Arial"/>
                <w:color w:val="000000"/>
                <w:sz w:val="22"/>
                <w:lang w:val="en-PH" w:eastAsia="ja-JP"/>
              </w:rPr>
              <w:t>23hr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9C5D0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A9B395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5B0D0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0FC4B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F9C3DE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C085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39ED7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58D17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1334D" w:rsidRPr="00983BEA" w14:paraId="3C87738D" w14:textId="77777777" w:rsidTr="00CF604E">
        <w:trPr>
          <w:trHeight w:val="253"/>
          <w:jc w:val="center"/>
        </w:trPr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62105BC" w14:textId="77777777" w:rsidR="0061334D" w:rsidRPr="00F049F6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E5E226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Admin Implementation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21B88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B0DC19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F888D1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A59CA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78A87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E47EC0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DF868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39EAA0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6EACB5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88708C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F682A5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4A2CE4A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74BE7F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0E51F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6B0770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0908AA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9E255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0B74A9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1334D" w:rsidRPr="00983BEA" w14:paraId="263908CC" w14:textId="77777777" w:rsidTr="00CF604E">
        <w:trPr>
          <w:trHeight w:val="253"/>
          <w:jc w:val="center"/>
        </w:trPr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368C150" w14:textId="77777777" w:rsidR="0061334D" w:rsidRPr="00F049F6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CCF2C7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ndidate </w:t>
            </w:r>
            <w:r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A988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0A63E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A6C41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BCC0C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3B7A4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CE477E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9568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9899BD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E995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5D627D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9844FA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79B166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3B7DA6A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4302A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68C99AF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94A7E20" w14:textId="77777777" w:rsidR="0061334D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  <w:p w14:paraId="59D55249" w14:textId="77777777" w:rsidR="0061334D" w:rsidRPr="009A1AF8" w:rsidRDefault="0061334D" w:rsidP="00CF604E">
            <w:pPr>
              <w:rPr>
                <w:rFonts w:ascii="Arial" w:hAnsi="Arial" w:cs="Arial"/>
                <w:sz w:val="22"/>
                <w:lang w:val="en-PH" w:eastAsia="ja-JP"/>
              </w:rPr>
            </w:pPr>
            <w:r>
              <w:rPr>
                <w:rFonts w:ascii="Arial" w:hAnsi="Arial" w:cs="Arial"/>
                <w:sz w:val="22"/>
                <w:lang w:val="en-PH" w:eastAsia="ja-JP"/>
              </w:rPr>
              <w:t>15hr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C2B15B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1ACD0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1334D" w:rsidRPr="00983BEA" w14:paraId="1B9D2A36" w14:textId="77777777" w:rsidTr="00CF604E">
        <w:trPr>
          <w:trHeight w:val="253"/>
          <w:jc w:val="center"/>
        </w:trPr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5133FDD" w14:textId="77777777" w:rsidR="0061334D" w:rsidRPr="00F049F6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86059B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92031E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8E80D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F0D9E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E50035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545EA6A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63EB355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E72A10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E97E7D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4A56D8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4967D91E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0011E2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5EE983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D52F60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2B49E1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622B440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6C69BC6F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F6EEF94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DE9C0FB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1334D" w:rsidRPr="00983BEA" w14:paraId="697BBA29" w14:textId="77777777" w:rsidTr="00CF604E">
        <w:trPr>
          <w:trHeight w:val="253"/>
          <w:jc w:val="center"/>
        </w:trPr>
        <w:tc>
          <w:tcPr>
            <w:tcW w:w="1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76928F7" w14:textId="77777777" w:rsidR="0061334D" w:rsidRPr="00F049F6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557349" w14:textId="77777777" w:rsidR="0061334D" w:rsidRPr="00F049F6" w:rsidRDefault="0061334D" w:rsidP="00CF604E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346C3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27883D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A2705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BC8DE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C97A9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72DF7A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F3FDD2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5D4B7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24D68A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762D1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A6E157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1F924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3BBF88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2F830C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CC33781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78352906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A73D13A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82E7643" w14:textId="77777777" w:rsidR="0061334D" w:rsidRPr="00983BEA" w:rsidRDefault="0061334D" w:rsidP="00CF604E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sz w:val="22"/>
                <w:lang w:val="en-PH" w:eastAsia="ja-JP"/>
              </w:rPr>
              <w:t>12hr</w:t>
            </w:r>
          </w:p>
        </w:tc>
      </w:tr>
    </w:tbl>
    <w:p w14:paraId="4AA19E38" w14:textId="77777777" w:rsidR="0061334D" w:rsidRDefault="0061334D" w:rsidP="0061334D"/>
    <w:p w14:paraId="353FB6B1" w14:textId="77777777" w:rsidR="0061334D" w:rsidRDefault="0061334D" w:rsidP="0061334D"/>
    <w:p w14:paraId="685070CD" w14:textId="77777777" w:rsidR="0061334D" w:rsidRPr="00983BEA" w:rsidRDefault="0061334D" w:rsidP="0061334D">
      <w:pPr>
        <w:pStyle w:val="Heading2"/>
        <w:shd w:val="clear" w:color="auto" w:fill="7030A0"/>
        <w:spacing w:line="360" w:lineRule="auto"/>
        <w:rPr>
          <w:i w:val="0"/>
        </w:rPr>
      </w:pPr>
      <w:r>
        <w:rPr>
          <w:i w:val="0"/>
        </w:rPr>
        <w:t>Cost</w:t>
      </w:r>
    </w:p>
    <w:p w14:paraId="710453C4" w14:textId="77777777" w:rsidR="0061334D" w:rsidRDefault="0061334D" w:rsidP="0061334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1334D" w14:paraId="4778E647" w14:textId="77777777" w:rsidTr="00CF604E">
        <w:tc>
          <w:tcPr>
            <w:tcW w:w="4508" w:type="dxa"/>
          </w:tcPr>
          <w:p w14:paraId="4E0E8A9A" w14:textId="77777777" w:rsidR="0061334D" w:rsidRDefault="0061334D" w:rsidP="00CF604E">
            <w:r>
              <w:t xml:space="preserve">$ 27 </w:t>
            </w:r>
            <w:proofErr w:type="gramStart"/>
            <w:r>
              <w:t>per  Hour</w:t>
            </w:r>
            <w:proofErr w:type="gramEnd"/>
            <w:r>
              <w:t xml:space="preserve"> </w:t>
            </w:r>
          </w:p>
        </w:tc>
        <w:tc>
          <w:tcPr>
            <w:tcW w:w="4508" w:type="dxa"/>
          </w:tcPr>
          <w:p w14:paraId="1EE80E4A" w14:textId="77777777" w:rsidR="0061334D" w:rsidRDefault="0061334D" w:rsidP="00CF604E">
            <w:r>
              <w:t xml:space="preserve">Total Cost 27 * 111   </w:t>
            </w:r>
            <w:proofErr w:type="gramStart"/>
            <w:r>
              <w:t>=  $</w:t>
            </w:r>
            <w:proofErr w:type="gramEnd"/>
            <w:r>
              <w:t>2997.00 only</w:t>
            </w:r>
          </w:p>
        </w:tc>
      </w:tr>
    </w:tbl>
    <w:p w14:paraId="2CF46310" w14:textId="71AB26CD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4DFC83AD" w14:textId="6B5471C4" w:rsidR="00727C00" w:rsidRDefault="00727C00" w:rsidP="00983BEA">
      <w:pPr>
        <w:spacing w:line="360" w:lineRule="auto"/>
        <w:rPr>
          <w:rFonts w:ascii="Arial" w:hAnsi="Arial" w:cs="Arial"/>
          <w:b/>
          <w:i/>
        </w:rPr>
      </w:pPr>
    </w:p>
    <w:p w14:paraId="219D57F4" w14:textId="2C43E6E9" w:rsidR="00727C00" w:rsidRDefault="00727C00" w:rsidP="00983BEA">
      <w:pPr>
        <w:spacing w:line="360" w:lineRule="auto"/>
        <w:rPr>
          <w:rFonts w:ascii="Arial" w:hAnsi="Arial" w:cs="Arial"/>
          <w:b/>
          <w:i/>
        </w:rPr>
      </w:pPr>
    </w:p>
    <w:p w14:paraId="43FE461F" w14:textId="0CD4E610" w:rsidR="00727C00" w:rsidRDefault="00727C00" w:rsidP="00983BEA">
      <w:pPr>
        <w:spacing w:line="360" w:lineRule="auto"/>
        <w:rPr>
          <w:rFonts w:ascii="Arial" w:hAnsi="Arial" w:cs="Arial"/>
          <w:b/>
          <w:i/>
        </w:rPr>
      </w:pPr>
    </w:p>
    <w:p w14:paraId="27F1D325" w14:textId="7D53245F" w:rsidR="00727C00" w:rsidRPr="00727C00" w:rsidRDefault="00727C00" w:rsidP="00727C00">
      <w:pPr>
        <w:pStyle w:val="Heading1"/>
        <w:shd w:val="clear" w:color="auto" w:fill="7030A0"/>
        <w:spacing w:line="360" w:lineRule="auto"/>
        <w:rPr>
          <w:color w:val="FFFFFF" w:themeColor="background1"/>
          <w:sz w:val="36"/>
          <w:szCs w:val="36"/>
        </w:rPr>
      </w:pPr>
      <w:r w:rsidRPr="00727C00">
        <w:rPr>
          <w:color w:val="FFFFFF" w:themeColor="background1"/>
          <w:sz w:val="36"/>
          <w:szCs w:val="36"/>
        </w:rPr>
        <w:t>Wireframes</w:t>
      </w:r>
    </w:p>
    <w:p w14:paraId="1788612D" w14:textId="77777777" w:rsidR="005166C8" w:rsidRDefault="00727C00" w:rsidP="00983BEA">
      <w:pPr>
        <w:spacing w:line="360" w:lineRule="auto"/>
        <w:rPr>
          <w:rFonts w:ascii="Arial" w:hAnsi="Arial" w:cs="Arial"/>
          <w:b/>
          <w:i/>
          <w:noProof/>
        </w:rPr>
      </w:pPr>
      <w:r>
        <w:rPr>
          <w:rFonts w:ascii="Arial" w:hAnsi="Arial" w:cs="Arial"/>
          <w:b/>
          <w:i/>
        </w:rPr>
        <w:t xml:space="preserve">Candidate page </w:t>
      </w:r>
      <w:r w:rsidR="005166C8">
        <w:rPr>
          <w:rFonts w:ascii="Arial" w:hAnsi="Arial" w:cs="Arial"/>
          <w:b/>
          <w:i/>
          <w:noProof/>
        </w:rPr>
        <w:t xml:space="preserve">  </w:t>
      </w:r>
      <w:r>
        <w:rPr>
          <w:rFonts w:ascii="Arial" w:hAnsi="Arial" w:cs="Arial"/>
          <w:b/>
          <w:i/>
          <w:noProof/>
        </w:rPr>
        <w:drawing>
          <wp:inline distT="0" distB="0" distL="0" distR="0" wp14:anchorId="1217786E" wp14:editId="512ADDEC">
            <wp:extent cx="4686300" cy="2672416"/>
            <wp:effectExtent l="0" t="0" r="0" b="0"/>
            <wp:docPr id="4" name="Picture 4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abl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8312" cy="2684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66C8">
        <w:rPr>
          <w:rFonts w:ascii="Arial" w:hAnsi="Arial" w:cs="Arial"/>
          <w:b/>
          <w:i/>
          <w:noProof/>
        </w:rPr>
        <w:t xml:space="preserve">                                                           </w:t>
      </w:r>
    </w:p>
    <w:p w14:paraId="5EFC9C01" w14:textId="77777777" w:rsidR="005166C8" w:rsidRDefault="005166C8" w:rsidP="00983BEA">
      <w:pPr>
        <w:spacing w:line="360" w:lineRule="auto"/>
        <w:rPr>
          <w:rFonts w:ascii="Arial" w:hAnsi="Arial" w:cs="Arial"/>
          <w:b/>
          <w:i/>
          <w:noProof/>
        </w:rPr>
      </w:pPr>
    </w:p>
    <w:p w14:paraId="57EACF0C" w14:textId="77777777" w:rsidR="005166C8" w:rsidRDefault="005166C8" w:rsidP="00983BEA">
      <w:pPr>
        <w:spacing w:line="360" w:lineRule="auto"/>
        <w:rPr>
          <w:rFonts w:ascii="Arial" w:hAnsi="Arial" w:cs="Arial"/>
          <w:b/>
          <w:i/>
          <w:noProof/>
        </w:rPr>
      </w:pPr>
    </w:p>
    <w:p w14:paraId="654CC822" w14:textId="77777777" w:rsidR="005166C8" w:rsidRDefault="005166C8" w:rsidP="00983BEA">
      <w:pPr>
        <w:spacing w:line="360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  <w:noProof/>
        </w:rPr>
        <w:lastRenderedPageBreak/>
        <w:t xml:space="preserve">       </w:t>
      </w:r>
      <w:r>
        <w:rPr>
          <w:rFonts w:ascii="Arial" w:hAnsi="Arial" w:cs="Arial"/>
          <w:b/>
          <w:i/>
        </w:rPr>
        <w:t xml:space="preserve">Login </w:t>
      </w:r>
      <w:r>
        <w:rPr>
          <w:rFonts w:ascii="Arial" w:hAnsi="Arial" w:cs="Arial"/>
          <w:b/>
          <w:i/>
        </w:rPr>
        <w:t xml:space="preserve">page </w:t>
      </w:r>
      <w:r w:rsidR="00727C00">
        <w:rPr>
          <w:rFonts w:ascii="Arial" w:hAnsi="Arial" w:cs="Arial"/>
          <w:b/>
          <w:i/>
          <w:noProof/>
        </w:rPr>
        <w:drawing>
          <wp:inline distT="0" distB="0" distL="0" distR="0" wp14:anchorId="7D868CC5" wp14:editId="5742EF75">
            <wp:extent cx="4683359" cy="2657475"/>
            <wp:effectExtent l="0" t="0" r="3175" b="0"/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3806" cy="2663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i/>
        </w:rPr>
        <w:t xml:space="preserve">                     Register page </w:t>
      </w:r>
      <w:r w:rsidR="00727C00">
        <w:rPr>
          <w:rFonts w:ascii="Arial" w:hAnsi="Arial" w:cs="Arial"/>
          <w:b/>
          <w:i/>
          <w:noProof/>
        </w:rPr>
        <w:drawing>
          <wp:inline distT="0" distB="0" distL="0" distR="0" wp14:anchorId="059E9124" wp14:editId="7787018E">
            <wp:extent cx="4966356" cy="2850515"/>
            <wp:effectExtent l="0" t="0" r="5715" b="6985"/>
            <wp:docPr id="6" name="Picture 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eam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7107" cy="2856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i/>
        </w:rPr>
        <w:t xml:space="preserve">              </w:t>
      </w:r>
    </w:p>
    <w:p w14:paraId="48E3219E" w14:textId="3C3B5984" w:rsidR="00727C00" w:rsidRDefault="005166C8" w:rsidP="00983BEA">
      <w:pPr>
        <w:spacing w:line="360" w:lineRule="auto"/>
        <w:rPr>
          <w:rFonts w:ascii="Arial" w:hAnsi="Arial" w:cs="Arial"/>
          <w:b/>
          <w:i/>
        </w:rPr>
      </w:pPr>
      <w:proofErr w:type="gramStart"/>
      <w:r>
        <w:rPr>
          <w:rFonts w:ascii="Arial" w:hAnsi="Arial" w:cs="Arial"/>
          <w:b/>
          <w:i/>
        </w:rPr>
        <w:lastRenderedPageBreak/>
        <w:t>Voters</w:t>
      </w:r>
      <w:proofErr w:type="gramEnd"/>
      <w:r>
        <w:rPr>
          <w:rFonts w:ascii="Arial" w:hAnsi="Arial" w:cs="Arial"/>
          <w:b/>
          <w:i/>
        </w:rPr>
        <w:t xml:space="preserve"> page             </w:t>
      </w:r>
      <w:r w:rsidR="00727C00">
        <w:rPr>
          <w:rFonts w:ascii="Arial" w:hAnsi="Arial" w:cs="Arial"/>
          <w:b/>
          <w:i/>
          <w:noProof/>
        </w:rPr>
        <w:drawing>
          <wp:inline distT="0" distB="0" distL="0" distR="0" wp14:anchorId="67CC18EE" wp14:editId="2FD34978">
            <wp:extent cx="5171519" cy="2895600"/>
            <wp:effectExtent l="0" t="0" r="0" b="0"/>
            <wp:docPr id="7" name="Picture 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597" cy="2901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i/>
        </w:rPr>
        <w:t xml:space="preserve">       Voting Transection page </w:t>
      </w:r>
      <w:r w:rsidR="00727C00">
        <w:rPr>
          <w:rFonts w:ascii="Arial" w:hAnsi="Arial" w:cs="Arial"/>
          <w:b/>
          <w:i/>
          <w:noProof/>
        </w:rPr>
        <w:drawing>
          <wp:inline distT="0" distB="0" distL="0" distR="0" wp14:anchorId="01AFA11F" wp14:editId="192DDF67">
            <wp:extent cx="4752975" cy="2718205"/>
            <wp:effectExtent l="0" t="0" r="0" b="6350"/>
            <wp:docPr id="18" name="Picture 18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email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369" cy="2723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BF285" w14:textId="6772BDAB" w:rsidR="0061334D" w:rsidRDefault="0061334D" w:rsidP="0061334D">
      <w:pPr>
        <w:rPr>
          <w:rFonts w:ascii="Arial" w:hAnsi="Arial" w:cs="Arial"/>
        </w:rPr>
      </w:pPr>
    </w:p>
    <w:p w14:paraId="37E348C9" w14:textId="256C1DCA" w:rsidR="005166C8" w:rsidRDefault="005166C8" w:rsidP="0061334D">
      <w:pPr>
        <w:rPr>
          <w:rFonts w:ascii="Arial" w:hAnsi="Arial" w:cs="Arial"/>
        </w:rPr>
      </w:pPr>
    </w:p>
    <w:p w14:paraId="3FBF8EE5" w14:textId="32D9D018" w:rsidR="005166C8" w:rsidRDefault="005166C8" w:rsidP="0061334D">
      <w:pPr>
        <w:rPr>
          <w:rFonts w:ascii="Arial" w:hAnsi="Arial" w:cs="Arial"/>
        </w:rPr>
      </w:pPr>
    </w:p>
    <w:p w14:paraId="6910E795" w14:textId="77777777" w:rsidR="005166C8" w:rsidRPr="000C03A3" w:rsidRDefault="005166C8" w:rsidP="0061334D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18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61334D" w:rsidRPr="000C03A3" w14:paraId="42F9C57D" w14:textId="77777777" w:rsidTr="00CF604E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24F39A08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Test Case ID</w:t>
            </w:r>
          </w:p>
        </w:tc>
        <w:tc>
          <w:tcPr>
            <w:tcW w:w="7167" w:type="dxa"/>
            <w:gridSpan w:val="4"/>
          </w:tcPr>
          <w:p w14:paraId="3068E3D9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61334D" w:rsidRPr="000C03A3" w14:paraId="385D1C2A" w14:textId="77777777" w:rsidTr="00CF604E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031A1518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14:paraId="1AA7F48A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61334D" w:rsidRPr="000C03A3" w14:paraId="2B1F811D" w14:textId="77777777" w:rsidTr="00CF604E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670E536B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14:paraId="2BA319BF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61334D" w:rsidRPr="000C03A3" w14:paraId="058B7F67" w14:textId="77777777" w:rsidTr="00CF604E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72A90F5F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14:paraId="5ABFA78C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61334D" w:rsidRPr="000C03A3" w14:paraId="4F4C84CE" w14:textId="77777777" w:rsidTr="00CF604E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14:paraId="53A34837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14:paraId="3A164FDB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14:paraId="0502514A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14:paraId="44F5375C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14:paraId="0E599619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14:paraId="1DDFF01C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330B3066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1334D" w:rsidRPr="000C03A3" w14:paraId="7C89E7A5" w14:textId="77777777" w:rsidTr="00CF604E">
        <w:trPr>
          <w:trHeight w:val="272"/>
        </w:trPr>
        <w:tc>
          <w:tcPr>
            <w:tcW w:w="611" w:type="dxa"/>
          </w:tcPr>
          <w:p w14:paraId="458FC52D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14:paraId="378C303B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3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14:paraId="18231BF5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15F43549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14:paraId="54ACFC99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0B635393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61334D" w:rsidRPr="000C03A3" w14:paraId="12CB5801" w14:textId="77777777" w:rsidTr="00CF604E">
        <w:trPr>
          <w:trHeight w:val="256"/>
        </w:trPr>
        <w:tc>
          <w:tcPr>
            <w:tcW w:w="611" w:type="dxa"/>
          </w:tcPr>
          <w:p w14:paraId="51889C74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14:paraId="00E6DD32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14:paraId="33C06C7B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780E6FB1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14:paraId="5CDFC9CE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104DC6AB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61334D" w:rsidRPr="000C03A3" w14:paraId="16A9BDF8" w14:textId="77777777" w:rsidTr="00CF604E">
        <w:trPr>
          <w:trHeight w:val="272"/>
        </w:trPr>
        <w:tc>
          <w:tcPr>
            <w:tcW w:w="611" w:type="dxa"/>
          </w:tcPr>
          <w:p w14:paraId="1DFBD596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14:paraId="613DB04F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14:paraId="16A1B838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5524F6F0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14:paraId="062230AE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68B22E5E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08E98334" w14:textId="77777777" w:rsidR="0061334D" w:rsidRPr="00324770" w:rsidRDefault="0061334D" w:rsidP="0061334D">
      <w:pPr>
        <w:pStyle w:val="Heading1"/>
        <w:shd w:val="clear" w:color="auto" w:fill="7030A0"/>
        <w:spacing w:line="360" w:lineRule="auto"/>
        <w:rPr>
          <w:color w:val="FFFFFF" w:themeColor="background1"/>
          <w:sz w:val="36"/>
          <w:szCs w:val="36"/>
        </w:rPr>
      </w:pPr>
      <w:r w:rsidRPr="00324770">
        <w:rPr>
          <w:color w:val="FFFFFF" w:themeColor="background1"/>
          <w:sz w:val="36"/>
          <w:szCs w:val="36"/>
        </w:rPr>
        <w:t>Testing</w:t>
      </w:r>
    </w:p>
    <w:p w14:paraId="015B0689" w14:textId="77777777" w:rsidR="0061334D" w:rsidRPr="00324770" w:rsidRDefault="0061334D" w:rsidP="0061334D"/>
    <w:p w14:paraId="1C16626E" w14:textId="77777777" w:rsidR="0061334D" w:rsidRPr="00A23971" w:rsidRDefault="0061334D" w:rsidP="0061334D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14:paraId="21CAD355" w14:textId="77777777" w:rsidR="0061334D" w:rsidRPr="000C03A3" w:rsidRDefault="0061334D" w:rsidP="0061334D">
      <w:pPr>
        <w:rPr>
          <w:rFonts w:ascii="Arial" w:hAnsi="Arial" w:cs="Arial"/>
          <w:b/>
          <w:sz w:val="20"/>
          <w:szCs w:val="20"/>
        </w:rPr>
      </w:pPr>
    </w:p>
    <w:p w14:paraId="7D1A19C9" w14:textId="77777777" w:rsidR="0061334D" w:rsidRPr="000C03A3" w:rsidRDefault="0061334D" w:rsidP="0061334D">
      <w:pPr>
        <w:rPr>
          <w:rFonts w:ascii="Arial" w:hAnsi="Arial" w:cs="Arial"/>
          <w:sz w:val="20"/>
          <w:szCs w:val="20"/>
        </w:rPr>
      </w:pPr>
    </w:p>
    <w:p w14:paraId="6D5C3B86" w14:textId="77777777" w:rsidR="0061334D" w:rsidRDefault="0061334D" w:rsidP="0061334D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14:paraId="066483E3" w14:textId="77777777" w:rsidR="0061334D" w:rsidRDefault="0061334D" w:rsidP="0061334D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72" w:type="dxa"/>
        <w:jc w:val="center"/>
        <w:tblLayout w:type="fixed"/>
        <w:tblLook w:val="04A0" w:firstRow="1" w:lastRow="0" w:firstColumn="1" w:lastColumn="0" w:noHBand="0" w:noVBand="1"/>
      </w:tblPr>
      <w:tblGrid>
        <w:gridCol w:w="606"/>
        <w:gridCol w:w="2565"/>
        <w:gridCol w:w="1394"/>
        <w:gridCol w:w="2943"/>
        <w:gridCol w:w="1418"/>
        <w:gridCol w:w="1346"/>
      </w:tblGrid>
      <w:tr w:rsidR="0061334D" w:rsidRPr="000C03A3" w14:paraId="36B8C8E8" w14:textId="77777777" w:rsidTr="00CF604E">
        <w:trPr>
          <w:trHeight w:val="280"/>
          <w:jc w:val="center"/>
        </w:trPr>
        <w:tc>
          <w:tcPr>
            <w:tcW w:w="3171" w:type="dxa"/>
            <w:gridSpan w:val="2"/>
          </w:tcPr>
          <w:p w14:paraId="592446D9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01" w:type="dxa"/>
            <w:gridSpan w:val="4"/>
          </w:tcPr>
          <w:p w14:paraId="5FBED330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61334D" w:rsidRPr="000C03A3" w14:paraId="5B9BCC39" w14:textId="77777777" w:rsidTr="00CF604E">
        <w:trPr>
          <w:trHeight w:val="280"/>
          <w:jc w:val="center"/>
        </w:trPr>
        <w:tc>
          <w:tcPr>
            <w:tcW w:w="3171" w:type="dxa"/>
            <w:gridSpan w:val="2"/>
          </w:tcPr>
          <w:p w14:paraId="6A003868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01" w:type="dxa"/>
            <w:gridSpan w:val="4"/>
          </w:tcPr>
          <w:p w14:paraId="2580DC9A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61334D" w:rsidRPr="000C03A3" w14:paraId="7A13CFD3" w14:textId="77777777" w:rsidTr="00CF604E">
        <w:trPr>
          <w:trHeight w:val="264"/>
          <w:jc w:val="center"/>
        </w:trPr>
        <w:tc>
          <w:tcPr>
            <w:tcW w:w="3171" w:type="dxa"/>
            <w:gridSpan w:val="2"/>
          </w:tcPr>
          <w:p w14:paraId="02F67D1A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01" w:type="dxa"/>
            <w:gridSpan w:val="4"/>
          </w:tcPr>
          <w:p w14:paraId="452A127B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61334D" w:rsidRPr="000C03A3" w14:paraId="49339D39" w14:textId="77777777" w:rsidTr="00CF604E">
        <w:trPr>
          <w:trHeight w:val="280"/>
          <w:jc w:val="center"/>
        </w:trPr>
        <w:tc>
          <w:tcPr>
            <w:tcW w:w="3171" w:type="dxa"/>
            <w:gridSpan w:val="2"/>
          </w:tcPr>
          <w:p w14:paraId="6518CC02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01" w:type="dxa"/>
            <w:gridSpan w:val="4"/>
          </w:tcPr>
          <w:p w14:paraId="03575A66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61334D" w:rsidRPr="000C03A3" w14:paraId="3C42ECA8" w14:textId="77777777" w:rsidTr="00CF604E">
        <w:trPr>
          <w:trHeight w:val="546"/>
          <w:jc w:val="center"/>
        </w:trPr>
        <w:tc>
          <w:tcPr>
            <w:tcW w:w="606" w:type="dxa"/>
          </w:tcPr>
          <w:p w14:paraId="5C2366F3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65" w:type="dxa"/>
          </w:tcPr>
          <w:p w14:paraId="553170E9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94" w:type="dxa"/>
          </w:tcPr>
          <w:p w14:paraId="64C5856A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43" w:type="dxa"/>
          </w:tcPr>
          <w:p w14:paraId="089C2D7F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8" w:type="dxa"/>
          </w:tcPr>
          <w:p w14:paraId="6A8A0985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6" w:type="dxa"/>
          </w:tcPr>
          <w:p w14:paraId="4C9C2FD9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1EE46D54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1334D" w:rsidRPr="000C03A3" w14:paraId="6E33BA27" w14:textId="77777777" w:rsidTr="00CF604E">
        <w:trPr>
          <w:trHeight w:val="280"/>
          <w:jc w:val="center"/>
        </w:trPr>
        <w:tc>
          <w:tcPr>
            <w:tcW w:w="606" w:type="dxa"/>
          </w:tcPr>
          <w:p w14:paraId="6E7DCB42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65" w:type="dxa"/>
          </w:tcPr>
          <w:p w14:paraId="6AEBA832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94" w:type="dxa"/>
          </w:tcPr>
          <w:p w14:paraId="6DA084DE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4216187B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8" w:type="dxa"/>
          </w:tcPr>
          <w:p w14:paraId="64B60CCF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37165125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61334D" w:rsidRPr="000C03A3" w14:paraId="6EE790BF" w14:textId="77777777" w:rsidTr="00CF604E">
        <w:trPr>
          <w:trHeight w:val="264"/>
          <w:jc w:val="center"/>
        </w:trPr>
        <w:tc>
          <w:tcPr>
            <w:tcW w:w="606" w:type="dxa"/>
          </w:tcPr>
          <w:p w14:paraId="51794F78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65" w:type="dxa"/>
          </w:tcPr>
          <w:p w14:paraId="35EA9E9D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94" w:type="dxa"/>
          </w:tcPr>
          <w:p w14:paraId="04D3B5B8" w14:textId="77777777" w:rsidR="0061334D" w:rsidRPr="007153FF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>
              <w:rPr>
                <w:rFonts w:ascii="Arial" w:hAnsi="Arial" w:cs="Arial"/>
                <w:sz w:val="20"/>
                <w:szCs w:val="20"/>
              </w:rPr>
              <w:t>votes.</w:t>
            </w:r>
            <w:r w:rsidRPr="007153FF">
              <w:rPr>
                <w:rFonts w:ascii="Arial" w:hAnsi="Arial" w:cs="Arial"/>
                <w:sz w:val="20"/>
                <w:szCs w:val="20"/>
              </w:rPr>
              <w:t>com</w:t>
            </w:r>
          </w:p>
          <w:p w14:paraId="48EF0EAA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161259CA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14:paraId="590B5F8A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8" w:type="dxa"/>
          </w:tcPr>
          <w:p w14:paraId="245D2413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243DB8CF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61334D" w:rsidRPr="000C03A3" w14:paraId="078A5E6E" w14:textId="77777777" w:rsidTr="00CF604E">
        <w:trPr>
          <w:trHeight w:val="280"/>
          <w:jc w:val="center"/>
        </w:trPr>
        <w:tc>
          <w:tcPr>
            <w:tcW w:w="606" w:type="dxa"/>
          </w:tcPr>
          <w:p w14:paraId="44A8EE64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65" w:type="dxa"/>
          </w:tcPr>
          <w:p w14:paraId="1FCE47AC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94" w:type="dxa"/>
          </w:tcPr>
          <w:p w14:paraId="47A0670D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3" w:type="dxa"/>
          </w:tcPr>
          <w:p w14:paraId="6F9E4831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ome page should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open</w:t>
            </w:r>
            <w:proofErr w:type="gramEnd"/>
            <w:r w:rsidRPr="000C03A3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8" w:type="dxa"/>
          </w:tcPr>
          <w:p w14:paraId="26448447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2D9350AA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61334D" w:rsidRPr="000C03A3" w14:paraId="7F7FC1FD" w14:textId="77777777" w:rsidTr="00CF604E">
        <w:trPr>
          <w:trHeight w:val="280"/>
          <w:jc w:val="center"/>
        </w:trPr>
        <w:tc>
          <w:tcPr>
            <w:tcW w:w="606" w:type="dxa"/>
          </w:tcPr>
          <w:p w14:paraId="62555F2D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565" w:type="dxa"/>
          </w:tcPr>
          <w:p w14:paraId="00312A8D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incorrect Password</w:t>
            </w:r>
          </w:p>
        </w:tc>
        <w:tc>
          <w:tcPr>
            <w:tcW w:w="1394" w:type="dxa"/>
          </w:tcPr>
          <w:p w14:paraId="793A1798" w14:textId="77777777" w:rsidR="0061334D" w:rsidRPr="007153FF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min@</w:t>
            </w:r>
            <w:r>
              <w:rPr>
                <w:rFonts w:ascii="Arial" w:hAnsi="Arial" w:cs="Arial"/>
                <w:sz w:val="20"/>
                <w:szCs w:val="20"/>
              </w:rPr>
              <w:t>votes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44A82126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</w:t>
            </w:r>
          </w:p>
        </w:tc>
        <w:tc>
          <w:tcPr>
            <w:tcW w:w="2943" w:type="dxa"/>
          </w:tcPr>
          <w:p w14:paraId="010C8B7F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password.</w:t>
            </w:r>
          </w:p>
        </w:tc>
        <w:tc>
          <w:tcPr>
            <w:tcW w:w="1418" w:type="dxa"/>
          </w:tcPr>
          <w:p w14:paraId="59502EB3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741C5F45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61334D" w:rsidRPr="000C03A3" w14:paraId="386D8723" w14:textId="77777777" w:rsidTr="00CF604E">
        <w:trPr>
          <w:trHeight w:val="280"/>
          <w:jc w:val="center"/>
        </w:trPr>
        <w:tc>
          <w:tcPr>
            <w:tcW w:w="606" w:type="dxa"/>
          </w:tcPr>
          <w:p w14:paraId="634204B7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565" w:type="dxa"/>
          </w:tcPr>
          <w:p w14:paraId="76BBB96B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correct password</w:t>
            </w:r>
          </w:p>
        </w:tc>
        <w:tc>
          <w:tcPr>
            <w:tcW w:w="1394" w:type="dxa"/>
          </w:tcPr>
          <w:p w14:paraId="1AC52F04" w14:textId="77777777" w:rsidR="0061334D" w:rsidRPr="007153FF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User: ad@</w:t>
            </w:r>
            <w:r>
              <w:rPr>
                <w:rFonts w:ascii="Arial" w:hAnsi="Arial" w:cs="Arial"/>
                <w:sz w:val="20"/>
                <w:szCs w:val="20"/>
              </w:rPr>
              <w:t>votes.com</w:t>
            </w:r>
          </w:p>
          <w:p w14:paraId="19A96AB9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z2wsX@</w:t>
            </w:r>
          </w:p>
        </w:tc>
        <w:tc>
          <w:tcPr>
            <w:tcW w:w="2943" w:type="dxa"/>
          </w:tcPr>
          <w:p w14:paraId="136FEC83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Error Message should appear for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incorrect User ID.</w:t>
            </w:r>
          </w:p>
        </w:tc>
        <w:tc>
          <w:tcPr>
            <w:tcW w:w="1418" w:type="dxa"/>
          </w:tcPr>
          <w:p w14:paraId="47D124FF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3D852873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61334D" w:rsidRPr="000C03A3" w14:paraId="49090072" w14:textId="77777777" w:rsidTr="00CF604E">
        <w:trPr>
          <w:trHeight w:val="280"/>
          <w:jc w:val="center"/>
        </w:trPr>
        <w:tc>
          <w:tcPr>
            <w:tcW w:w="606" w:type="dxa"/>
          </w:tcPr>
          <w:p w14:paraId="5CE62EDE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6</w:t>
            </w:r>
          </w:p>
        </w:tc>
        <w:tc>
          <w:tcPr>
            <w:tcW w:w="2565" w:type="dxa"/>
          </w:tcPr>
          <w:p w14:paraId="05A0DCBC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Invalid User Id and incorrect password</w:t>
            </w:r>
          </w:p>
        </w:tc>
        <w:tc>
          <w:tcPr>
            <w:tcW w:w="1394" w:type="dxa"/>
          </w:tcPr>
          <w:p w14:paraId="0740C2DC" w14:textId="77777777" w:rsidR="0061334D" w:rsidRPr="007153FF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>
              <w:rPr>
                <w:rFonts w:ascii="Arial" w:hAnsi="Arial" w:cs="Arial"/>
                <w:sz w:val="20"/>
                <w:szCs w:val="20"/>
              </w:rPr>
              <w:t>jim</w:t>
            </w:r>
            <w:r w:rsidRPr="007153FF">
              <w:rPr>
                <w:rFonts w:ascii="Arial" w:hAnsi="Arial" w:cs="Arial"/>
                <w:sz w:val="20"/>
                <w:szCs w:val="20"/>
              </w:rPr>
              <w:t>@</w:t>
            </w:r>
            <w:r>
              <w:rPr>
                <w:rFonts w:ascii="Arial" w:hAnsi="Arial" w:cs="Arial"/>
                <w:sz w:val="20"/>
                <w:szCs w:val="20"/>
              </w:rPr>
              <w:t>vote</w:t>
            </w:r>
            <w:r w:rsidRPr="007153FF">
              <w:rPr>
                <w:rFonts w:ascii="Arial" w:hAnsi="Arial" w:cs="Arial"/>
                <w:sz w:val="20"/>
                <w:szCs w:val="20"/>
              </w:rPr>
              <w:t>.com</w:t>
            </w:r>
          </w:p>
          <w:p w14:paraId="5A802BFD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>Password: 1qa</w:t>
            </w:r>
          </w:p>
        </w:tc>
        <w:tc>
          <w:tcPr>
            <w:tcW w:w="2943" w:type="dxa"/>
          </w:tcPr>
          <w:p w14:paraId="0224805A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rror Message should appear for incorrect User ID and password</w:t>
            </w:r>
          </w:p>
        </w:tc>
        <w:tc>
          <w:tcPr>
            <w:tcW w:w="1418" w:type="dxa"/>
          </w:tcPr>
          <w:p w14:paraId="4D5C9E56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6" w:type="dxa"/>
          </w:tcPr>
          <w:p w14:paraId="7533386F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7962F4A5" w14:textId="77777777" w:rsidR="0061334D" w:rsidRPr="000C03A3" w:rsidRDefault="0061334D" w:rsidP="0061334D">
      <w:pPr>
        <w:rPr>
          <w:rFonts w:ascii="Arial" w:hAnsi="Arial" w:cs="Arial"/>
          <w:b/>
          <w:sz w:val="20"/>
          <w:szCs w:val="20"/>
        </w:rPr>
      </w:pPr>
    </w:p>
    <w:p w14:paraId="645058F9" w14:textId="77777777" w:rsidR="0061334D" w:rsidRPr="00A23971" w:rsidRDefault="0061334D" w:rsidP="0061334D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14:paraId="79722C2F" w14:textId="77777777" w:rsidR="0061334D" w:rsidRPr="000C03A3" w:rsidRDefault="0061334D" w:rsidP="0061334D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34D" w:rsidRPr="000C03A3" w14:paraId="68366197" w14:textId="77777777" w:rsidTr="00CF604E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2C15FE36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14:paraId="62C63043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34D" w:rsidRPr="000C03A3" w14:paraId="2946E4CC" w14:textId="77777777" w:rsidTr="00CF604E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094AC33D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14:paraId="1430A56C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34D" w:rsidRPr="000C03A3" w14:paraId="70EEFC62" w14:textId="77777777" w:rsidTr="00CF604E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FC4214E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14:paraId="423E73D8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website Home Page interface</w:t>
            </w:r>
          </w:p>
        </w:tc>
      </w:tr>
      <w:tr w:rsidR="0061334D" w:rsidRPr="000C03A3" w14:paraId="63CD981B" w14:textId="77777777" w:rsidTr="00CF604E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B55306B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14:paraId="2E2F333E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34D" w:rsidRPr="000C03A3" w14:paraId="411CB84E" w14:textId="77777777" w:rsidTr="00CF604E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615121B1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14:paraId="008673FF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61334D" w:rsidRPr="000C03A3" w14:paraId="2A717D17" w14:textId="77777777" w:rsidTr="00CF604E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14:paraId="05D76ACC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14:paraId="3428C69D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14:paraId="1B5838D9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14:paraId="22899F12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14:paraId="14A83EE6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14:paraId="1581AA5D" w14:textId="77777777" w:rsidR="0061334D" w:rsidRPr="000C03A3" w:rsidRDefault="0061334D" w:rsidP="00CF60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61334D" w:rsidRPr="000C03A3" w14:paraId="5BBC6057" w14:textId="77777777" w:rsidTr="00CF604E">
        <w:trPr>
          <w:trHeight w:val="249"/>
          <w:jc w:val="center"/>
        </w:trPr>
        <w:tc>
          <w:tcPr>
            <w:tcW w:w="639" w:type="dxa"/>
          </w:tcPr>
          <w:p w14:paraId="5ED8A3E2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14:paraId="38140EB6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14:paraId="74852E63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345176BD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14:paraId="3445045B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56C4ECC7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61334D" w:rsidRPr="000C03A3" w14:paraId="463376DA" w14:textId="77777777" w:rsidTr="00CF604E">
        <w:trPr>
          <w:trHeight w:val="235"/>
          <w:jc w:val="center"/>
        </w:trPr>
        <w:tc>
          <w:tcPr>
            <w:tcW w:w="639" w:type="dxa"/>
          </w:tcPr>
          <w:p w14:paraId="64C8BF79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14:paraId="046664F2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14:paraId="673B3F2D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66F38214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14:paraId="26D22637" w14:textId="77777777" w:rsidR="0061334D" w:rsidRPr="000C03A3" w:rsidRDefault="0061334D" w:rsidP="0061334D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14:paraId="6710C380" w14:textId="77777777" w:rsidR="0061334D" w:rsidRPr="000C03A3" w:rsidRDefault="0061334D" w:rsidP="0061334D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</w:t>
            </w:r>
          </w:p>
          <w:p w14:paraId="0928F632" w14:textId="77777777" w:rsidR="0061334D" w:rsidRDefault="0061334D" w:rsidP="0061334D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didates</w:t>
            </w:r>
          </w:p>
          <w:p w14:paraId="037996D6" w14:textId="77777777" w:rsidR="0061334D" w:rsidRDefault="0061334D" w:rsidP="0061334D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ter Sign up</w:t>
            </w:r>
          </w:p>
          <w:p w14:paraId="6A9C4BD5" w14:textId="77777777" w:rsidR="0061334D" w:rsidRPr="000C03A3" w:rsidRDefault="0061334D" w:rsidP="0061334D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ogin </w:t>
            </w:r>
          </w:p>
          <w:p w14:paraId="09161E26" w14:textId="77777777" w:rsidR="0061334D" w:rsidRPr="000C03A3" w:rsidRDefault="0061334D" w:rsidP="0061334D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er Vote Admin</w:t>
            </w:r>
          </w:p>
        </w:tc>
        <w:tc>
          <w:tcPr>
            <w:tcW w:w="1162" w:type="dxa"/>
          </w:tcPr>
          <w:p w14:paraId="308F3D45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022E5304" w14:textId="77777777" w:rsidR="0061334D" w:rsidRPr="000C03A3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3F635E17" w14:textId="77777777" w:rsidR="0061334D" w:rsidRDefault="0061334D" w:rsidP="0061334D">
      <w:pPr>
        <w:rPr>
          <w:rFonts w:ascii="Arial" w:hAnsi="Arial" w:cs="Arial"/>
          <w:b/>
        </w:rPr>
      </w:pPr>
    </w:p>
    <w:p w14:paraId="01155ED1" w14:textId="77777777" w:rsidR="0061334D" w:rsidRPr="0061334D" w:rsidRDefault="0061334D" w:rsidP="0061334D">
      <w:pPr>
        <w:pStyle w:val="Heading1"/>
        <w:shd w:val="clear" w:color="auto" w:fill="7030A0"/>
        <w:spacing w:line="360" w:lineRule="auto"/>
        <w:rPr>
          <w:color w:val="FFFFFF" w:themeColor="background1"/>
          <w:sz w:val="36"/>
          <w:szCs w:val="36"/>
        </w:rPr>
      </w:pPr>
      <w:bookmarkStart w:id="27" w:name="_Toc30024256"/>
      <w:r w:rsidRPr="0061334D">
        <w:rPr>
          <w:color w:val="FFFFFF" w:themeColor="background1"/>
          <w:sz w:val="36"/>
          <w:szCs w:val="36"/>
        </w:rPr>
        <w:t>System Usability Testing</w:t>
      </w:r>
      <w:bookmarkEnd w:id="27"/>
    </w:p>
    <w:p w14:paraId="2BE319F2" w14:textId="77777777" w:rsidR="0061334D" w:rsidRDefault="0061334D" w:rsidP="0061334D">
      <w:pPr>
        <w:pStyle w:val="Heading3"/>
      </w:pPr>
      <w:bookmarkStart w:id="28" w:name="_Toc30024257"/>
      <w:r>
        <w:t>Testing</w:t>
      </w:r>
      <w:bookmarkEnd w:id="28"/>
    </w:p>
    <w:p w14:paraId="42671E39" w14:textId="77777777" w:rsidR="0061334D" w:rsidRPr="000C03A3" w:rsidRDefault="0061334D" w:rsidP="0061334D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08FF56BA" w14:textId="77777777" w:rsidR="0061334D" w:rsidRPr="000C03A3" w:rsidRDefault="0061334D" w:rsidP="0061334D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61334D" w:rsidRPr="000C03A3" w14:paraId="1798C457" w14:textId="77777777" w:rsidTr="00CF604E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14:paraId="46AEC97A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14:paraId="3A743818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61334D" w:rsidRPr="000C03A3" w14:paraId="06A90EE2" w14:textId="77777777" w:rsidTr="00CF604E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5AB10C5B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5533D53A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4087E790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38CB62D1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14:paraId="6D9ACE28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14:paraId="66E3B363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14:paraId="4865DBAB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61334D" w:rsidRPr="000C03A3" w14:paraId="612E7708" w14:textId="77777777" w:rsidTr="00CF604E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1EACACD3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616EE162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75C9586C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8520FAF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0F308E82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4D7D436" w14:textId="77777777" w:rsidR="0061334D" w:rsidRPr="00D031AD" w:rsidRDefault="0061334D" w:rsidP="0061334D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76F5044A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0B28192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B218D17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331BE873" w14:textId="77777777" w:rsidTr="00CF604E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E995947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6C02DDCB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4503AF41" w14:textId="77777777" w:rsidR="0061334D" w:rsidRPr="00D031AD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96729DB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45BD76D9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08536D4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1952E3E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245B52E8" w14:textId="77777777" w:rsidTr="00CF604E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50B15B25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F026C57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5B030D89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F2B28FF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5D08B83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C85085E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69EC794" w14:textId="77777777" w:rsidR="0061334D" w:rsidRPr="00D031AD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3B19E443" w14:textId="77777777" w:rsidTr="00CF604E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5E885576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F437F23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4B713170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508279B7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8844E21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46B60A00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0AA7CD0" w14:textId="77777777" w:rsidR="0061334D" w:rsidRPr="00D031AD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7831719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4C5C1F3E" w14:textId="77777777" w:rsidTr="00CF604E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B56B16F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77E1DA05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2E75E4D5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BD89252" w14:textId="77777777" w:rsidR="0061334D" w:rsidRPr="00D031AD" w:rsidRDefault="0061334D" w:rsidP="00CF604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7256EA" w14:textId="77777777" w:rsidR="0061334D" w:rsidRPr="00D031AD" w:rsidRDefault="0061334D" w:rsidP="00CF604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37D240D" w14:textId="77777777" w:rsidR="0061334D" w:rsidRPr="00D031AD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2DCE6C8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5F8E5B40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734F82DC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07F96556" w14:textId="77777777" w:rsidTr="00CF604E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052767F7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53CC2B6C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5AAAAD04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0BC6A09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73CD794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427095B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89EB190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B0EC26B" w14:textId="77777777" w:rsidR="0061334D" w:rsidRPr="00D031AD" w:rsidRDefault="0061334D" w:rsidP="00CF604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0456C4B" w14:textId="77777777" w:rsidR="0061334D" w:rsidRDefault="0061334D" w:rsidP="00CF604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625868E3" w14:textId="77777777" w:rsidR="0061334D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4BCBF07" w14:textId="77777777" w:rsidR="0061334D" w:rsidRPr="00D51566" w:rsidRDefault="0061334D" w:rsidP="00CF604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2ECA452B" w14:textId="77777777" w:rsidTr="00CF604E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05B1360A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7A72CE09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21571626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4F9726B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10A738B5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7A373651" w14:textId="77777777" w:rsidR="0061334D" w:rsidRPr="00D13BE9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32BB4F7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0CC4981" w14:textId="77777777" w:rsidR="0061334D" w:rsidRDefault="0061334D" w:rsidP="0061334D">
      <w:pPr>
        <w:rPr>
          <w:rFonts w:ascii="Arial" w:hAnsi="Arial" w:cs="Arial"/>
          <w:b/>
          <w:sz w:val="20"/>
          <w:szCs w:val="20"/>
        </w:rPr>
      </w:pPr>
    </w:p>
    <w:p w14:paraId="582CAD42" w14:textId="77777777" w:rsidR="0061334D" w:rsidRDefault="0061334D" w:rsidP="0061334D">
      <w:pPr>
        <w:rPr>
          <w:rFonts w:ascii="Arial" w:hAnsi="Arial" w:cs="Arial"/>
          <w:b/>
          <w:sz w:val="20"/>
          <w:szCs w:val="20"/>
        </w:rPr>
      </w:pPr>
    </w:p>
    <w:p w14:paraId="44FF9D2F" w14:textId="77777777" w:rsidR="0061334D" w:rsidRDefault="0061334D" w:rsidP="0061334D">
      <w:pPr>
        <w:rPr>
          <w:rFonts w:ascii="Arial" w:hAnsi="Arial" w:cs="Arial"/>
          <w:b/>
          <w:sz w:val="20"/>
          <w:szCs w:val="20"/>
        </w:rPr>
      </w:pPr>
    </w:p>
    <w:p w14:paraId="1D3DF69B" w14:textId="77777777" w:rsidR="0061334D" w:rsidRDefault="0061334D" w:rsidP="0061334D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14:paraId="6D2A6CAD" w14:textId="77777777" w:rsidR="0061334D" w:rsidRDefault="0061334D" w:rsidP="0061334D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61334D" w:rsidRPr="000C03A3" w14:paraId="0DC1276A" w14:textId="77777777" w:rsidTr="00CF604E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14:paraId="0F9816EC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14:paraId="58B408C4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61334D" w:rsidRPr="000C03A3" w14:paraId="5F538B0C" w14:textId="77777777" w:rsidTr="00CF604E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4611C9AD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372C638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552B1A0D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7193380A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14:paraId="37D9D73D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14:paraId="3B22FF86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14:paraId="48B192A4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61334D" w:rsidRPr="000C03A3" w14:paraId="334EEE55" w14:textId="77777777" w:rsidTr="00CF604E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230A33A9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596CAE3D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39653DD1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C0144BA" w14:textId="77777777" w:rsidR="0061334D" w:rsidRPr="00A55DEE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57B6908D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1D44A2A" w14:textId="77777777" w:rsidR="0061334D" w:rsidRPr="00A55DEE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82DF80A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69155C0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0093707C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3D2CA843" w14:textId="77777777" w:rsidTr="00CF604E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61A0FF0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60E26674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688166E6" w14:textId="77777777" w:rsidR="0061334D" w:rsidRPr="00A55DEE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75581EF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36669BBF" w14:textId="77777777" w:rsidR="0061334D" w:rsidRPr="00A55DEE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971B3C6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3A0A6E0C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68D813C2" w14:textId="77777777" w:rsidTr="00CF604E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53FED60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0827051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171B9165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7A58B7D" w14:textId="77777777" w:rsidR="0061334D" w:rsidRPr="00A55DEE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44E4EBF0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D3C3280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96A29F3" w14:textId="77777777" w:rsidR="0061334D" w:rsidRPr="00A55DEE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152B94FC" w14:textId="77777777" w:rsidTr="00CF604E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447AFA6E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CE61897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624A2F65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53092E07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22379172" w14:textId="77777777" w:rsidR="0061334D" w:rsidRPr="00A55DEE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8D38028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4E84BC8" w14:textId="77777777" w:rsidR="0061334D" w:rsidRPr="00A55DEE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0EB01BEA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768AB3B9" w14:textId="77777777" w:rsidTr="00CF604E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43FF4B22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3F22B0C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6C6A4113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4F6E50" w14:textId="77777777" w:rsidR="0061334D" w:rsidRPr="00A55DEE" w:rsidRDefault="0061334D" w:rsidP="0061334D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5947C901" w14:textId="77777777" w:rsidR="0061334D" w:rsidRPr="00D031AD" w:rsidRDefault="0061334D" w:rsidP="00CF604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1F71251" w14:textId="77777777" w:rsidR="0061334D" w:rsidRPr="00A55DEE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6E8676EE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378D6992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4717C91A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364396C7" w14:textId="77777777" w:rsidTr="00CF604E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421DB2C6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860256F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6B88BC15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7A46AA3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99BD68A" w14:textId="77777777" w:rsidR="0061334D" w:rsidRPr="00A55DEE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A82588D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58C1322" w14:textId="77777777" w:rsidR="0061334D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9C6C723" w14:textId="77777777" w:rsidR="0061334D" w:rsidRPr="00D031AD" w:rsidRDefault="0061334D" w:rsidP="00CF604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9D23DA4" w14:textId="77777777" w:rsidR="0061334D" w:rsidRDefault="0061334D" w:rsidP="00CF604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019391B3" w14:textId="77777777" w:rsidR="0061334D" w:rsidRPr="00A55DEE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4940B2" w14:textId="77777777" w:rsidR="0061334D" w:rsidRPr="00D51566" w:rsidRDefault="0061334D" w:rsidP="00CF604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34D" w:rsidRPr="000C03A3" w14:paraId="46E1D684" w14:textId="77777777" w:rsidTr="00CF604E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59FC126A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65B64FE" w14:textId="77777777" w:rsidR="0061334D" w:rsidRPr="000C03A3" w:rsidRDefault="0061334D" w:rsidP="00CF604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6B3E411B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E54AB09" w14:textId="77777777" w:rsidR="0061334D" w:rsidRPr="00A55DEE" w:rsidRDefault="0061334D" w:rsidP="00CF604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2132466C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20C46205" w14:textId="77777777" w:rsidR="0061334D" w:rsidRPr="00A55DEE" w:rsidRDefault="0061334D" w:rsidP="0061334D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8F129EB" w14:textId="77777777" w:rsidR="0061334D" w:rsidRPr="000C03A3" w:rsidRDefault="0061334D" w:rsidP="00CF604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0EF5DFE" w14:textId="77777777" w:rsidR="0061334D" w:rsidRDefault="0061334D" w:rsidP="0061334D"/>
    <w:p w14:paraId="59F5C385" w14:textId="77777777" w:rsidR="0061334D" w:rsidRDefault="0061334D" w:rsidP="0061334D"/>
    <w:p w14:paraId="47A4C1D6" w14:textId="06E4512B" w:rsidR="000143E3" w:rsidRDefault="000143E3" w:rsidP="00983BEA">
      <w:pPr>
        <w:spacing w:line="360" w:lineRule="auto"/>
        <w:rPr>
          <w:rFonts w:ascii="Arial" w:hAnsi="Arial" w:cs="Arial"/>
          <w:b/>
          <w:i/>
        </w:rPr>
      </w:pPr>
    </w:p>
    <w:p w14:paraId="2F51A93D" w14:textId="77777777" w:rsidR="000143E3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</w:p>
    <w:p w14:paraId="3DBD9504" w14:textId="77777777" w:rsidR="000143E3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</w:p>
    <w:p w14:paraId="09C55479" w14:textId="72466412" w:rsidR="000143E3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</w:p>
    <w:p w14:paraId="1179F6A3" w14:textId="0EF77481" w:rsidR="000143E3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</w:p>
    <w:p w14:paraId="463D2F90" w14:textId="345671B8" w:rsidR="000143E3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</w:p>
    <w:p w14:paraId="7355617A" w14:textId="08D84A12" w:rsidR="000143E3" w:rsidRPr="0061334D" w:rsidRDefault="000143E3" w:rsidP="0061334D">
      <w:pPr>
        <w:pStyle w:val="Heading1"/>
        <w:shd w:val="clear" w:color="auto" w:fill="7030A0"/>
        <w:spacing w:line="360" w:lineRule="auto"/>
      </w:pPr>
      <w:r w:rsidRPr="0061334D">
        <w:t xml:space="preserve">Software Development Life Cycle </w:t>
      </w:r>
    </w:p>
    <w:p w14:paraId="1DFD6ADE" w14:textId="2D0A9365" w:rsidR="00E8776D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06E1D6B" wp14:editId="216218DB">
            <wp:extent cx="5829300" cy="305117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4C9F" w14:textId="0DF960A1" w:rsidR="00A61809" w:rsidRDefault="000143E3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  <w:r w:rsidRPr="000143E3">
        <w:rPr>
          <w:rFonts w:ascii="Arial" w:hAnsi="Arial" w:cs="Arial"/>
          <w:b/>
          <w:iCs/>
          <w:color w:val="548DD4" w:themeColor="text2" w:themeTint="99"/>
          <w:sz w:val="32"/>
          <w:szCs w:val="32"/>
        </w:rPr>
        <w:t>Plan</w:t>
      </w:r>
    </w:p>
    <w:p w14:paraId="32FCC6B2" w14:textId="120E0CD8" w:rsidR="003D189D" w:rsidRDefault="003D189D" w:rsidP="00983BEA">
      <w:pPr>
        <w:spacing w:line="360" w:lineRule="auto"/>
        <w:rPr>
          <w:rFonts w:ascii="Arial" w:hAnsi="Arial" w:cs="Arial"/>
          <w:bCs/>
          <w:iCs/>
          <w:color w:val="000000" w:themeColor="text1"/>
        </w:rPr>
      </w:pPr>
      <w:r w:rsidRPr="003D189D">
        <w:rPr>
          <w:rFonts w:ascii="Arial" w:hAnsi="Arial" w:cs="Arial"/>
          <w:bCs/>
          <w:iCs/>
          <w:color w:val="000000" w:themeColor="text1"/>
        </w:rPr>
        <w:t xml:space="preserve">Planning is very important for start any </w:t>
      </w:r>
      <w:proofErr w:type="gramStart"/>
      <w:r w:rsidRPr="003D189D">
        <w:rPr>
          <w:rFonts w:ascii="Arial" w:hAnsi="Arial" w:cs="Arial"/>
          <w:bCs/>
          <w:iCs/>
          <w:color w:val="000000" w:themeColor="text1"/>
        </w:rPr>
        <w:t>project  ,</w:t>
      </w:r>
      <w:proofErr w:type="gramEnd"/>
      <w:r w:rsidRPr="003D189D">
        <w:rPr>
          <w:rFonts w:ascii="Arial" w:hAnsi="Arial" w:cs="Arial"/>
          <w:bCs/>
          <w:iCs/>
          <w:color w:val="000000" w:themeColor="text1"/>
        </w:rPr>
        <w:t xml:space="preserve"> I done planning about project in word file.</w:t>
      </w:r>
    </w:p>
    <w:p w14:paraId="10538664" w14:textId="5A78E21B" w:rsidR="000143E3" w:rsidRDefault="000143E3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  <w:r>
        <w:rPr>
          <w:rFonts w:ascii="Arial" w:hAnsi="Arial" w:cs="Arial"/>
          <w:b/>
          <w:iCs/>
          <w:color w:val="548DD4" w:themeColor="text2" w:themeTint="99"/>
          <w:sz w:val="32"/>
          <w:szCs w:val="32"/>
        </w:rPr>
        <w:t>Design</w:t>
      </w:r>
    </w:p>
    <w:p w14:paraId="58D94BAA" w14:textId="77777777" w:rsidR="003D189D" w:rsidRPr="003D189D" w:rsidRDefault="003D189D" w:rsidP="003D189D">
      <w:pPr>
        <w:spacing w:line="360" w:lineRule="auto"/>
        <w:rPr>
          <w:rFonts w:ascii="Arial" w:hAnsi="Arial" w:cs="Arial"/>
          <w:bCs/>
          <w:iCs/>
          <w:color w:val="000000" w:themeColor="text1"/>
        </w:rPr>
      </w:pPr>
      <w:r>
        <w:rPr>
          <w:rFonts w:ascii="Arial" w:hAnsi="Arial" w:cs="Arial"/>
          <w:bCs/>
          <w:iCs/>
          <w:color w:val="000000" w:themeColor="text1"/>
        </w:rPr>
        <w:t xml:space="preserve">Design a </w:t>
      </w:r>
      <w:proofErr w:type="gramStart"/>
      <w:r>
        <w:rPr>
          <w:rFonts w:ascii="Arial" w:hAnsi="Arial" w:cs="Arial"/>
          <w:bCs/>
          <w:iCs/>
          <w:color w:val="000000" w:themeColor="text1"/>
        </w:rPr>
        <w:t>mock ups</w:t>
      </w:r>
      <w:proofErr w:type="gramEnd"/>
      <w:r>
        <w:rPr>
          <w:rFonts w:ascii="Arial" w:hAnsi="Arial" w:cs="Arial"/>
          <w:bCs/>
          <w:iCs/>
          <w:color w:val="000000" w:themeColor="text1"/>
        </w:rPr>
        <w:t xml:space="preserve"> or wireframes about project like how your project will look like when it will be done </w:t>
      </w:r>
    </w:p>
    <w:p w14:paraId="6A87050A" w14:textId="7DB9972F" w:rsidR="003D189D" w:rsidRDefault="003D189D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</w:p>
    <w:p w14:paraId="3659A4E7" w14:textId="03581A3D" w:rsidR="000143E3" w:rsidRDefault="000143E3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  <w:r>
        <w:rPr>
          <w:rFonts w:ascii="Arial" w:hAnsi="Arial" w:cs="Arial"/>
          <w:b/>
          <w:iCs/>
          <w:color w:val="548DD4" w:themeColor="text2" w:themeTint="99"/>
          <w:sz w:val="32"/>
          <w:szCs w:val="32"/>
        </w:rPr>
        <w:t>Implement</w:t>
      </w:r>
    </w:p>
    <w:p w14:paraId="65F34C7B" w14:textId="41C9FEF9" w:rsidR="00220BE4" w:rsidRPr="00220BE4" w:rsidRDefault="00220BE4" w:rsidP="00983BEA">
      <w:pPr>
        <w:spacing w:line="360" w:lineRule="auto"/>
        <w:rPr>
          <w:rFonts w:ascii="Arial" w:hAnsi="Arial" w:cs="Arial"/>
          <w:bCs/>
          <w:iCs/>
          <w:color w:val="000000" w:themeColor="text1"/>
        </w:rPr>
      </w:pPr>
      <w:r w:rsidRPr="00220BE4">
        <w:rPr>
          <w:rFonts w:ascii="Arial" w:hAnsi="Arial" w:cs="Arial"/>
          <w:bCs/>
          <w:iCs/>
          <w:color w:val="000000" w:themeColor="text1"/>
        </w:rPr>
        <w:lastRenderedPageBreak/>
        <w:t xml:space="preserve">After the </w:t>
      </w:r>
      <w:proofErr w:type="spellStart"/>
      <w:r w:rsidRPr="00220BE4">
        <w:rPr>
          <w:rFonts w:ascii="Arial" w:hAnsi="Arial" w:cs="Arial"/>
          <w:bCs/>
          <w:iCs/>
          <w:color w:val="000000" w:themeColor="text1"/>
        </w:rPr>
        <w:t>Mockup</w:t>
      </w:r>
      <w:proofErr w:type="spellEnd"/>
      <w:r w:rsidRPr="00220BE4">
        <w:rPr>
          <w:rFonts w:ascii="Arial" w:hAnsi="Arial" w:cs="Arial"/>
          <w:bCs/>
          <w:iCs/>
          <w:color w:val="000000" w:themeColor="text1"/>
        </w:rPr>
        <w:t xml:space="preserve"> </w:t>
      </w:r>
      <w:proofErr w:type="gramStart"/>
      <w:r w:rsidRPr="00220BE4">
        <w:rPr>
          <w:rFonts w:ascii="Arial" w:hAnsi="Arial" w:cs="Arial"/>
          <w:bCs/>
          <w:iCs/>
          <w:color w:val="000000" w:themeColor="text1"/>
        </w:rPr>
        <w:t>designs ,</w:t>
      </w:r>
      <w:proofErr w:type="gramEnd"/>
      <w:r w:rsidRPr="00220BE4">
        <w:rPr>
          <w:rFonts w:ascii="Arial" w:hAnsi="Arial" w:cs="Arial"/>
          <w:bCs/>
          <w:iCs/>
          <w:color w:val="000000" w:themeColor="text1"/>
        </w:rPr>
        <w:t xml:space="preserve"> I implement everything according to my initial planning.</w:t>
      </w:r>
    </w:p>
    <w:p w14:paraId="0F019867" w14:textId="13BA02D1" w:rsidR="000143E3" w:rsidRDefault="000143E3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  <w:r>
        <w:rPr>
          <w:rFonts w:ascii="Arial" w:hAnsi="Arial" w:cs="Arial"/>
          <w:b/>
          <w:iCs/>
          <w:color w:val="548DD4" w:themeColor="text2" w:themeTint="99"/>
          <w:sz w:val="32"/>
          <w:szCs w:val="32"/>
        </w:rPr>
        <w:t>Test</w:t>
      </w:r>
    </w:p>
    <w:p w14:paraId="68C3F796" w14:textId="77777777" w:rsidR="00220BE4" w:rsidRPr="00220BE4" w:rsidRDefault="00452347" w:rsidP="00983BEA">
      <w:pPr>
        <w:spacing w:line="360" w:lineRule="auto"/>
        <w:rPr>
          <w:rFonts w:ascii="Arial" w:hAnsi="Arial" w:cs="Arial"/>
          <w:bCs/>
          <w:iCs/>
          <w:color w:val="000000" w:themeColor="text1"/>
        </w:rPr>
      </w:pPr>
      <w:hyperlink r:id="rId15" w:history="1">
        <w:r w:rsidR="00220BE4" w:rsidRPr="00220BE4">
          <w:rPr>
            <w:bCs/>
            <w:color w:val="000000" w:themeColor="text1"/>
          </w:rPr>
          <w:t>Testing.docx</w:t>
        </w:r>
      </w:hyperlink>
      <w:r w:rsidR="00220BE4" w:rsidRPr="00220BE4">
        <w:rPr>
          <w:rFonts w:ascii="Arial" w:hAnsi="Arial" w:cs="Arial"/>
          <w:bCs/>
          <w:iCs/>
          <w:color w:val="000000" w:themeColor="text1"/>
        </w:rPr>
        <w:t xml:space="preserve">   </w:t>
      </w:r>
    </w:p>
    <w:p w14:paraId="620AD042" w14:textId="40FE3000" w:rsidR="00220BE4" w:rsidRPr="00220BE4" w:rsidRDefault="00452347" w:rsidP="00983BEA">
      <w:pPr>
        <w:spacing w:line="360" w:lineRule="auto"/>
        <w:rPr>
          <w:rFonts w:ascii="Arial" w:hAnsi="Arial" w:cs="Arial"/>
          <w:bCs/>
          <w:iCs/>
          <w:color w:val="000000" w:themeColor="text1"/>
        </w:rPr>
      </w:pPr>
      <w:hyperlink r:id="rId16" w:history="1">
        <w:r w:rsidR="00220BE4" w:rsidRPr="00220BE4">
          <w:rPr>
            <w:bCs/>
            <w:color w:val="000000" w:themeColor="text1"/>
          </w:rPr>
          <w:t>Usability Testing.docx</w:t>
        </w:r>
      </w:hyperlink>
    </w:p>
    <w:p w14:paraId="758189E3" w14:textId="55A049E5" w:rsidR="000143E3" w:rsidRDefault="000143E3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</w:p>
    <w:p w14:paraId="013FBF8B" w14:textId="3F3ED13A" w:rsidR="0061334D" w:rsidRDefault="0061334D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</w:p>
    <w:p w14:paraId="67ED70DD" w14:textId="1B0FC37A" w:rsidR="0061334D" w:rsidRDefault="0061334D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</w:p>
    <w:p w14:paraId="6E842817" w14:textId="77777777" w:rsidR="0061334D" w:rsidRPr="00194C3C" w:rsidRDefault="0061334D" w:rsidP="0061334D">
      <w:pPr>
        <w:spacing w:line="360" w:lineRule="auto"/>
        <w:jc w:val="center"/>
        <w:rPr>
          <w:rFonts w:ascii="Arial" w:hAnsi="Arial" w:cs="Arial"/>
          <w:b/>
          <w:i/>
          <w:sz w:val="72"/>
          <w:szCs w:val="72"/>
        </w:rPr>
      </w:pPr>
      <w:r w:rsidRPr="00194C3C">
        <w:rPr>
          <w:rFonts w:ascii="Arial" w:hAnsi="Arial" w:cs="Arial"/>
          <w:b/>
          <w:i/>
          <w:sz w:val="72"/>
          <w:szCs w:val="72"/>
        </w:rPr>
        <w:t>Final Design</w:t>
      </w:r>
    </w:p>
    <w:p w14:paraId="5F02DE3C" w14:textId="77777777" w:rsidR="0061334D" w:rsidRPr="00983BEA" w:rsidRDefault="0061334D" w:rsidP="0061334D">
      <w:pPr>
        <w:spacing w:line="360" w:lineRule="auto"/>
        <w:rPr>
          <w:rFonts w:ascii="Arial" w:hAnsi="Arial" w:cs="Arial"/>
          <w:b/>
          <w:i/>
        </w:rPr>
      </w:pPr>
    </w:p>
    <w:p w14:paraId="0C148296" w14:textId="77777777" w:rsidR="0061334D" w:rsidRPr="002B262E" w:rsidRDefault="0061334D" w:rsidP="0061334D">
      <w:pPr>
        <w:pStyle w:val="Heading1"/>
        <w:shd w:val="clear" w:color="auto" w:fill="7030A0"/>
        <w:spacing w:line="360" w:lineRule="auto"/>
      </w:pPr>
      <w:bookmarkStart w:id="29" w:name="_Toc30024254"/>
      <w:r w:rsidRPr="00983BEA">
        <w:t>Design</w:t>
      </w:r>
      <w:bookmarkEnd w:id="29"/>
    </w:p>
    <w:p w14:paraId="09E25F5B" w14:textId="77777777" w:rsidR="0061334D" w:rsidRDefault="0061334D" w:rsidP="0061334D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14:paraId="4C70D5A3" w14:textId="77777777" w:rsidR="0061334D" w:rsidRDefault="0061334D" w:rsidP="0061334D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1FC0B52B" w14:textId="77777777" w:rsidR="0061334D" w:rsidRPr="00892F65" w:rsidRDefault="0061334D" w:rsidP="0061334D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consists- Home, </w:t>
      </w:r>
      <w:r>
        <w:rPr>
          <w:rFonts w:ascii="Arial" w:hAnsi="Arial" w:cs="Arial"/>
          <w:sz w:val="20"/>
        </w:rPr>
        <w:t>vote</w:t>
      </w:r>
      <w:r w:rsidRPr="00892F65">
        <w:rPr>
          <w:rFonts w:ascii="Arial" w:hAnsi="Arial" w:cs="Arial"/>
          <w:sz w:val="20"/>
        </w:rPr>
        <w:t xml:space="preserve">, </w:t>
      </w:r>
      <w:r>
        <w:rPr>
          <w:rFonts w:ascii="Arial" w:hAnsi="Arial" w:cs="Arial"/>
          <w:sz w:val="20"/>
        </w:rPr>
        <w:t>candidates</w:t>
      </w:r>
      <w:r w:rsidRPr="00892F65">
        <w:rPr>
          <w:rFonts w:ascii="Arial" w:hAnsi="Arial" w:cs="Arial"/>
          <w:sz w:val="20"/>
        </w:rPr>
        <w:t xml:space="preserve">, </w:t>
      </w:r>
      <w:r>
        <w:rPr>
          <w:rFonts w:ascii="Arial" w:hAnsi="Arial" w:cs="Arial"/>
          <w:sz w:val="20"/>
        </w:rPr>
        <w:t xml:space="preserve">voter sign up, </w:t>
      </w:r>
      <w:r w:rsidRPr="00892F65">
        <w:rPr>
          <w:rFonts w:ascii="Arial" w:hAnsi="Arial" w:cs="Arial"/>
          <w:sz w:val="20"/>
        </w:rPr>
        <w:t>login</w:t>
      </w:r>
      <w:r>
        <w:rPr>
          <w:rFonts w:ascii="Arial" w:hAnsi="Arial" w:cs="Arial"/>
          <w:sz w:val="20"/>
        </w:rPr>
        <w:t>,</w:t>
      </w:r>
      <w:r w:rsidRPr="00892F65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and register vote admin </w:t>
      </w:r>
      <w:r w:rsidRPr="00892F65">
        <w:rPr>
          <w:rFonts w:ascii="Arial" w:hAnsi="Arial" w:cs="Arial"/>
          <w:sz w:val="20"/>
        </w:rPr>
        <w:t xml:space="preserve">options on the navigation menu. </w:t>
      </w:r>
      <w:r>
        <w:rPr>
          <w:rFonts w:ascii="Arial" w:hAnsi="Arial" w:cs="Arial"/>
          <w:noProof/>
          <w:sz w:val="20"/>
        </w:rPr>
        <w:drawing>
          <wp:inline distT="0" distB="0" distL="0" distR="0" wp14:anchorId="20931587" wp14:editId="45AD9C08">
            <wp:extent cx="5902657" cy="2956907"/>
            <wp:effectExtent l="0" t="0" r="3175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475" cy="297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2FC20" w14:textId="77777777" w:rsidR="0061334D" w:rsidRDefault="0061334D" w:rsidP="0061334D">
      <w:pPr>
        <w:spacing w:line="360" w:lineRule="auto"/>
        <w:rPr>
          <w:rFonts w:ascii="Arial" w:hAnsi="Arial" w:cs="Arial"/>
          <w:b/>
        </w:rPr>
      </w:pPr>
    </w:p>
    <w:p w14:paraId="0ABF38BC" w14:textId="77777777" w:rsidR="0061334D" w:rsidRDefault="0061334D" w:rsidP="0061334D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ogin Page</w:t>
      </w:r>
    </w:p>
    <w:p w14:paraId="64F0475B" w14:textId="77777777" w:rsidR="0061334D" w:rsidRPr="00AF23AC" w:rsidRDefault="0061334D" w:rsidP="0061334D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admin and </w:t>
      </w:r>
      <w:r>
        <w:rPr>
          <w:rFonts w:ascii="Arial" w:hAnsi="Arial" w:cs="Arial"/>
          <w:sz w:val="20"/>
        </w:rPr>
        <w:t>voters</w:t>
      </w:r>
      <w:r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14:paraId="70EE5DB3" w14:textId="77777777" w:rsidR="0061334D" w:rsidRDefault="0061334D" w:rsidP="0061334D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3047BD64" wp14:editId="4B39810A">
            <wp:extent cx="5186149" cy="2723495"/>
            <wp:effectExtent l="0" t="0" r="0" b="127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608" cy="2739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D8E99" w14:textId="77777777" w:rsidR="0061334D" w:rsidRDefault="0061334D" w:rsidP="0061334D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 Signup Page</w:t>
      </w:r>
    </w:p>
    <w:p w14:paraId="68A42CB7" w14:textId="77777777" w:rsidR="0061334D" w:rsidRPr="006905F4" w:rsidRDefault="0061334D" w:rsidP="0061334D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new voters can </w:t>
      </w:r>
      <w:proofErr w:type="spellStart"/>
      <w:r>
        <w:rPr>
          <w:rFonts w:ascii="Arial" w:hAnsi="Arial" w:cs="Arial"/>
          <w:sz w:val="20"/>
        </w:rPr>
        <w:t>signup</w:t>
      </w:r>
      <w:proofErr w:type="spellEnd"/>
      <w:r>
        <w:rPr>
          <w:rFonts w:ascii="Arial" w:hAnsi="Arial" w:cs="Arial"/>
          <w:sz w:val="20"/>
        </w:rPr>
        <w:t xml:space="preserve"> for the application.</w:t>
      </w:r>
    </w:p>
    <w:p w14:paraId="7D545DF7" w14:textId="77777777" w:rsidR="0061334D" w:rsidRPr="00983BEA" w:rsidRDefault="0061334D" w:rsidP="0061334D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7818430F" wp14:editId="55D17BE7">
            <wp:extent cx="5643349" cy="3045460"/>
            <wp:effectExtent l="0" t="0" r="0" b="2540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334" cy="307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5C5BE" w14:textId="77777777" w:rsidR="0061334D" w:rsidRPr="00983BEA" w:rsidRDefault="0061334D" w:rsidP="0061334D">
      <w:pPr>
        <w:spacing w:line="360" w:lineRule="auto"/>
        <w:rPr>
          <w:rFonts w:ascii="Arial" w:hAnsi="Arial" w:cs="Arial"/>
          <w:b/>
        </w:rPr>
      </w:pPr>
    </w:p>
    <w:p w14:paraId="7A9FCAFC" w14:textId="77777777" w:rsidR="0061334D" w:rsidRDefault="0061334D" w:rsidP="0061334D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 Registration Page</w:t>
      </w:r>
    </w:p>
    <w:p w14:paraId="5F3B11E4" w14:textId="77777777" w:rsidR="0061334D" w:rsidRDefault="0061334D" w:rsidP="0061334D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register new admin for the application</w:t>
      </w:r>
      <w:r w:rsidRPr="009714E2">
        <w:rPr>
          <w:rFonts w:ascii="Arial" w:hAnsi="Arial" w:cs="Arial"/>
          <w:sz w:val="20"/>
        </w:rPr>
        <w:t>.</w:t>
      </w:r>
    </w:p>
    <w:p w14:paraId="782A4AD7" w14:textId="77777777" w:rsidR="0061334D" w:rsidRPr="009714E2" w:rsidRDefault="0061334D" w:rsidP="0061334D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lastRenderedPageBreak/>
        <w:drawing>
          <wp:inline distT="0" distB="0" distL="0" distR="0" wp14:anchorId="608B24A8" wp14:editId="550A35C5">
            <wp:extent cx="5745708" cy="2490466"/>
            <wp:effectExtent l="0" t="0" r="7620" b="5715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948" cy="250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61358" w14:textId="77777777" w:rsidR="0061334D" w:rsidRPr="00983BEA" w:rsidRDefault="0061334D" w:rsidP="0061334D">
      <w:pPr>
        <w:spacing w:line="360" w:lineRule="auto"/>
        <w:rPr>
          <w:rFonts w:ascii="Arial" w:hAnsi="Arial" w:cs="Arial"/>
          <w:b/>
        </w:rPr>
      </w:pPr>
    </w:p>
    <w:p w14:paraId="77A0C68C" w14:textId="77777777" w:rsidR="0061334D" w:rsidRDefault="0061334D" w:rsidP="0061334D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ndidate Page Admin View</w:t>
      </w:r>
    </w:p>
    <w:p w14:paraId="6DEDCFCF" w14:textId="77777777" w:rsidR="0061334D" w:rsidRPr="0089559B" w:rsidRDefault="0061334D" w:rsidP="0061334D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add new candidates and manage existing ones.</w:t>
      </w:r>
    </w:p>
    <w:p w14:paraId="574A2837" w14:textId="77777777" w:rsidR="0061334D" w:rsidRPr="00983BEA" w:rsidRDefault="0061334D" w:rsidP="0061334D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03BDA042" wp14:editId="1CB9C7B7">
            <wp:extent cx="5465928" cy="3179445"/>
            <wp:effectExtent l="0" t="0" r="1905" b="190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417" cy="318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5B519" w14:textId="77777777" w:rsidR="0061334D" w:rsidRDefault="0061334D" w:rsidP="0061334D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rs Page Admin View</w:t>
      </w:r>
    </w:p>
    <w:p w14:paraId="3731683C" w14:textId="77777777" w:rsidR="0061334D" w:rsidRDefault="0061334D" w:rsidP="0061334D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66E58">
        <w:rPr>
          <w:rFonts w:ascii="Arial" w:hAnsi="Arial" w:cs="Arial"/>
          <w:sz w:val="20"/>
        </w:rPr>
        <w:t xml:space="preserve">This Page highlights </w:t>
      </w:r>
      <w:r>
        <w:rPr>
          <w:rFonts w:ascii="Arial" w:hAnsi="Arial" w:cs="Arial"/>
          <w:sz w:val="20"/>
        </w:rPr>
        <w:t>voters. Admin can edit, delete, and access their details.</w:t>
      </w:r>
    </w:p>
    <w:p w14:paraId="7D788BB4" w14:textId="77777777" w:rsidR="0061334D" w:rsidRPr="00666E58" w:rsidRDefault="0061334D" w:rsidP="0061334D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lastRenderedPageBreak/>
        <w:drawing>
          <wp:inline distT="0" distB="0" distL="0" distR="0" wp14:anchorId="1E2F72C0" wp14:editId="1D51FD3A">
            <wp:extent cx="5575111" cy="3098800"/>
            <wp:effectExtent l="0" t="0" r="6985" b="635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452" cy="310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4644A" w14:textId="77777777" w:rsidR="0061334D" w:rsidRPr="00983BEA" w:rsidRDefault="0061334D" w:rsidP="0061334D">
      <w:pPr>
        <w:spacing w:line="360" w:lineRule="auto"/>
        <w:rPr>
          <w:rFonts w:ascii="Arial" w:hAnsi="Arial" w:cs="Arial"/>
          <w:b/>
        </w:rPr>
      </w:pPr>
    </w:p>
    <w:p w14:paraId="1BD833F1" w14:textId="77777777" w:rsidR="0061334D" w:rsidRDefault="0061334D" w:rsidP="0061334D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te Page Admin View</w:t>
      </w:r>
    </w:p>
    <w:p w14:paraId="504D5BD9" w14:textId="77777777" w:rsidR="0061334D" w:rsidRPr="00AC6398" w:rsidRDefault="0061334D" w:rsidP="0061334D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is page admin can delete all votes.</w:t>
      </w:r>
    </w:p>
    <w:p w14:paraId="42C96F9F" w14:textId="77777777" w:rsidR="0061334D" w:rsidRPr="00983BEA" w:rsidRDefault="0061334D" w:rsidP="0061334D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6D6C6CDD" wp14:editId="73994F78">
            <wp:extent cx="5465928" cy="3432175"/>
            <wp:effectExtent l="0" t="0" r="1905" b="0"/>
            <wp:docPr id="14" name="Picture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25" cy="343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BEDCB" w14:textId="77777777" w:rsidR="0061334D" w:rsidRPr="00983BEA" w:rsidRDefault="0061334D" w:rsidP="0061334D">
      <w:pPr>
        <w:spacing w:line="360" w:lineRule="auto"/>
        <w:rPr>
          <w:rFonts w:ascii="Arial" w:hAnsi="Arial" w:cs="Arial"/>
          <w:b/>
        </w:rPr>
      </w:pPr>
    </w:p>
    <w:p w14:paraId="5E6E6614" w14:textId="77777777" w:rsidR="0061334D" w:rsidRPr="00620814" w:rsidRDefault="0061334D" w:rsidP="0061334D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620814">
        <w:rPr>
          <w:rFonts w:ascii="Arial" w:hAnsi="Arial" w:cs="Arial"/>
          <w:b/>
        </w:rPr>
        <w:t>Voting Transaction Page</w:t>
      </w:r>
    </w:p>
    <w:p w14:paraId="4C4EE53B" w14:textId="77777777" w:rsidR="0061334D" w:rsidRDefault="0061334D" w:rsidP="0061334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his page highlights the details of candidates and voters in the form of voting transactions.</w:t>
      </w:r>
    </w:p>
    <w:p w14:paraId="09BCEBB8" w14:textId="77777777" w:rsidR="0061334D" w:rsidRDefault="0061334D" w:rsidP="0061334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B8AB217" wp14:editId="72DF142A">
            <wp:extent cx="5465445" cy="3054985"/>
            <wp:effectExtent l="0" t="0" r="1905" b="0"/>
            <wp:docPr id="15" name="Picture 1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video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809" cy="306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B98CF" w14:textId="77777777" w:rsidR="0061334D" w:rsidRPr="00017E14" w:rsidRDefault="0061334D" w:rsidP="0061334D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017E14">
        <w:rPr>
          <w:rFonts w:ascii="Arial" w:hAnsi="Arial" w:cs="Arial"/>
          <w:b/>
        </w:rPr>
        <w:t>Votes Page Voter View</w:t>
      </w:r>
    </w:p>
    <w:p w14:paraId="6512020E" w14:textId="77777777" w:rsidR="0061334D" w:rsidRDefault="0061334D" w:rsidP="0061334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s can vote for candidates.</w:t>
      </w:r>
    </w:p>
    <w:p w14:paraId="7EE5D083" w14:textId="77777777" w:rsidR="0061334D" w:rsidRPr="00983BEA" w:rsidRDefault="0061334D" w:rsidP="0061334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3157A1A" wp14:editId="19FA388D">
            <wp:extent cx="4933666" cy="3605227"/>
            <wp:effectExtent l="0" t="0" r="635" b="0"/>
            <wp:docPr id="16" name="Picture 1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340" cy="361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D3457" w14:textId="77777777" w:rsidR="0061334D" w:rsidRPr="00983BEA" w:rsidRDefault="0061334D" w:rsidP="0061334D">
      <w:pPr>
        <w:spacing w:line="360" w:lineRule="auto"/>
        <w:rPr>
          <w:rFonts w:ascii="Arial" w:hAnsi="Arial" w:cs="Arial"/>
        </w:rPr>
      </w:pPr>
    </w:p>
    <w:p w14:paraId="4B4DC618" w14:textId="77777777" w:rsidR="0061334D" w:rsidRPr="001765B7" w:rsidRDefault="0061334D" w:rsidP="0061334D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1765B7">
        <w:rPr>
          <w:rFonts w:ascii="Arial" w:hAnsi="Arial" w:cs="Arial"/>
          <w:b/>
        </w:rPr>
        <w:lastRenderedPageBreak/>
        <w:t>Candidate Page Voter View</w:t>
      </w:r>
    </w:p>
    <w:p w14:paraId="01B5746B" w14:textId="77777777" w:rsidR="0061334D" w:rsidRDefault="0061334D" w:rsidP="0061334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 voters can add new candidates and manage existing ones.</w:t>
      </w:r>
    </w:p>
    <w:p w14:paraId="293FDD5A" w14:textId="77777777" w:rsidR="0061334D" w:rsidRDefault="0061334D" w:rsidP="0061334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F582B80" wp14:editId="6489A2C4">
            <wp:extent cx="5117911" cy="3345079"/>
            <wp:effectExtent l="0" t="0" r="6985" b="8255"/>
            <wp:docPr id="17" name="Picture 1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841" cy="3363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B8D2F" w14:textId="77777777" w:rsidR="0061334D" w:rsidRPr="000C03A3" w:rsidRDefault="0061334D" w:rsidP="0061334D">
      <w:pPr>
        <w:rPr>
          <w:rFonts w:ascii="Arial" w:hAnsi="Arial" w:cs="Arial"/>
        </w:rPr>
      </w:pPr>
    </w:p>
    <w:p w14:paraId="4603F321" w14:textId="77777777" w:rsidR="0061334D" w:rsidRDefault="0061334D" w:rsidP="0061334D"/>
    <w:p w14:paraId="46CAD618" w14:textId="71D4AFB3" w:rsidR="0061334D" w:rsidRPr="00F264D5" w:rsidRDefault="00F264D5" w:rsidP="00F264D5">
      <w:pPr>
        <w:pStyle w:val="Heading1"/>
        <w:shd w:val="clear" w:color="auto" w:fill="7030A0"/>
        <w:spacing w:line="360" w:lineRule="auto"/>
      </w:pPr>
      <w:r w:rsidRPr="00F264D5">
        <w:lastRenderedPageBreak/>
        <w:t>Risk Management Process</w:t>
      </w:r>
    </w:p>
    <w:p w14:paraId="4E3E6261" w14:textId="16D57040" w:rsidR="00F264D5" w:rsidRDefault="00F264D5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  <w:r>
        <w:rPr>
          <w:rFonts w:ascii="Arial" w:hAnsi="Arial" w:cs="Arial"/>
          <w:b/>
          <w:iCs/>
          <w:noProof/>
          <w:color w:val="548DD4" w:themeColor="text2" w:themeTint="99"/>
          <w:sz w:val="32"/>
          <w:szCs w:val="32"/>
        </w:rPr>
        <w:drawing>
          <wp:inline distT="0" distB="0" distL="0" distR="0" wp14:anchorId="15401315" wp14:editId="30E3D13F">
            <wp:extent cx="5829300" cy="4257675"/>
            <wp:effectExtent l="0" t="0" r="0" b="9525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697"/>
                    <a:stretch/>
                  </pic:blipFill>
                  <pic:spPr bwMode="auto">
                    <a:xfrm>
                      <a:off x="0" y="0"/>
                      <a:ext cx="5829300" cy="4257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564998" w14:textId="77777777" w:rsidR="00F264D5" w:rsidRDefault="00F264D5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</w:p>
    <w:p w14:paraId="1BD8A565" w14:textId="77777777" w:rsidR="00F264D5" w:rsidRPr="00F264D5" w:rsidRDefault="00F264D5" w:rsidP="00F264D5">
      <w:pPr>
        <w:pStyle w:val="Heading2"/>
        <w:shd w:val="clear" w:color="auto" w:fill="FFFFFF"/>
        <w:spacing w:before="0" w:after="300"/>
        <w:rPr>
          <w:bCs w:val="0"/>
          <w:i w:val="0"/>
          <w:color w:val="548DD4" w:themeColor="text2" w:themeTint="99"/>
          <w:sz w:val="32"/>
          <w:szCs w:val="32"/>
        </w:rPr>
      </w:pPr>
      <w:r w:rsidRPr="00F264D5">
        <w:rPr>
          <w:bCs w:val="0"/>
          <w:i w:val="0"/>
          <w:color w:val="548DD4" w:themeColor="text2" w:themeTint="99"/>
          <w:sz w:val="32"/>
          <w:szCs w:val="32"/>
        </w:rPr>
        <w:t>Step 1: Identify the Risk</w:t>
      </w:r>
    </w:p>
    <w:p w14:paraId="1E68ECB1" w14:textId="4A40509B" w:rsidR="00F264D5" w:rsidRDefault="00F264D5" w:rsidP="00F264D5">
      <w:pPr>
        <w:spacing w:line="360" w:lineRule="auto"/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The first step is to identify the risks that the business is exposed to in its operating environment. There are many different types of risks – legal risks, environmental risks, market risks, regulatory risks, and much more. It is important to identify as many of these risk factors as possible.</w:t>
      </w:r>
    </w:p>
    <w:p w14:paraId="206114B5" w14:textId="4764161B" w:rsidR="00F264D5" w:rsidRDefault="00F264D5" w:rsidP="00F264D5">
      <w:pPr>
        <w:spacing w:line="360" w:lineRule="auto"/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14:paraId="493D8D22" w14:textId="77777777" w:rsidR="00F264D5" w:rsidRPr="00F264D5" w:rsidRDefault="00F264D5" w:rsidP="00F264D5">
      <w:pPr>
        <w:pStyle w:val="Heading2"/>
        <w:shd w:val="clear" w:color="auto" w:fill="FFFFFF"/>
        <w:spacing w:before="0" w:after="300"/>
        <w:rPr>
          <w:bCs w:val="0"/>
          <w:i w:val="0"/>
          <w:color w:val="548DD4" w:themeColor="text2" w:themeTint="99"/>
          <w:sz w:val="32"/>
          <w:szCs w:val="32"/>
        </w:rPr>
      </w:pPr>
      <w:r w:rsidRPr="00F264D5">
        <w:rPr>
          <w:bCs w:val="0"/>
          <w:i w:val="0"/>
          <w:color w:val="548DD4" w:themeColor="text2" w:themeTint="99"/>
          <w:sz w:val="32"/>
          <w:szCs w:val="32"/>
        </w:rPr>
        <w:lastRenderedPageBreak/>
        <w:t xml:space="preserve">Step 2: </w:t>
      </w:r>
      <w:proofErr w:type="spellStart"/>
      <w:r w:rsidRPr="00F264D5">
        <w:rPr>
          <w:bCs w:val="0"/>
          <w:i w:val="0"/>
          <w:color w:val="548DD4" w:themeColor="text2" w:themeTint="99"/>
          <w:sz w:val="32"/>
          <w:szCs w:val="32"/>
        </w:rPr>
        <w:t>Analyze</w:t>
      </w:r>
      <w:proofErr w:type="spellEnd"/>
      <w:r w:rsidRPr="00F264D5">
        <w:rPr>
          <w:bCs w:val="0"/>
          <w:i w:val="0"/>
          <w:color w:val="548DD4" w:themeColor="text2" w:themeTint="99"/>
          <w:sz w:val="32"/>
          <w:szCs w:val="32"/>
        </w:rPr>
        <w:t xml:space="preserve"> the Risk</w:t>
      </w:r>
    </w:p>
    <w:p w14:paraId="65B0E60B" w14:textId="066FB3B5" w:rsidR="00F264D5" w:rsidRDefault="00F264D5" w:rsidP="00F264D5">
      <w:pPr>
        <w:spacing w:line="360" w:lineRule="auto"/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Once a risk has been identified it needs to be </w:t>
      </w: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analyzed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. The scope of the risk must be determined. It is also important to understand the link between the risk and different factors within the organization</w:t>
      </w:r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.</w:t>
      </w:r>
    </w:p>
    <w:p w14:paraId="064DC913" w14:textId="77777777" w:rsidR="00F264D5" w:rsidRDefault="00F264D5" w:rsidP="00F264D5">
      <w:pPr>
        <w:spacing w:line="360" w:lineRule="auto"/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14:paraId="20BE0BE6" w14:textId="77777777" w:rsidR="00F264D5" w:rsidRPr="00F264D5" w:rsidRDefault="00F264D5" w:rsidP="00F264D5">
      <w:pPr>
        <w:pStyle w:val="Heading2"/>
        <w:shd w:val="clear" w:color="auto" w:fill="FFFFFF"/>
        <w:spacing w:before="0" w:after="300"/>
        <w:rPr>
          <w:bCs w:val="0"/>
          <w:i w:val="0"/>
          <w:color w:val="548DD4" w:themeColor="text2" w:themeTint="99"/>
          <w:sz w:val="32"/>
          <w:szCs w:val="32"/>
        </w:rPr>
      </w:pPr>
      <w:r w:rsidRPr="00F264D5">
        <w:rPr>
          <w:bCs w:val="0"/>
          <w:i w:val="0"/>
          <w:color w:val="548DD4" w:themeColor="text2" w:themeTint="99"/>
          <w:sz w:val="32"/>
          <w:szCs w:val="32"/>
        </w:rPr>
        <w:t>Step 3: Evaluate or Rank the Risk</w:t>
      </w:r>
    </w:p>
    <w:p w14:paraId="2E74F034" w14:textId="55A85100" w:rsidR="00F264D5" w:rsidRDefault="00F264D5" w:rsidP="00F264D5">
      <w:pPr>
        <w:spacing w:line="360" w:lineRule="auto"/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Risks need to be ranked and prioritized. Most risk management solutions have different categories of risks, depending on the severity of the risk. A risk that may cause some inconvenience is rated </w:t>
      </w:r>
      <w:proofErr w:type="gram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lowly,</w:t>
      </w:r>
      <w:proofErr w:type="gram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risks that can result in catastrophic loss are rated the highest.</w:t>
      </w:r>
    </w:p>
    <w:p w14:paraId="35384D22" w14:textId="4BF3ECEA" w:rsidR="00F264D5" w:rsidRPr="00F264D5" w:rsidRDefault="00F264D5" w:rsidP="00F264D5">
      <w:pPr>
        <w:pStyle w:val="Heading2"/>
        <w:shd w:val="clear" w:color="auto" w:fill="FFFFFF"/>
        <w:spacing w:before="0" w:after="300"/>
        <w:rPr>
          <w:bCs w:val="0"/>
          <w:i w:val="0"/>
          <w:color w:val="548DD4" w:themeColor="text2" w:themeTint="99"/>
          <w:sz w:val="32"/>
          <w:szCs w:val="32"/>
        </w:rPr>
      </w:pPr>
    </w:p>
    <w:p w14:paraId="3CC3F2BD" w14:textId="77777777" w:rsidR="00F264D5" w:rsidRPr="00F264D5" w:rsidRDefault="00F264D5" w:rsidP="00F264D5">
      <w:pPr>
        <w:pStyle w:val="Heading2"/>
        <w:shd w:val="clear" w:color="auto" w:fill="FFFFFF"/>
        <w:spacing w:before="0" w:after="300"/>
        <w:rPr>
          <w:bCs w:val="0"/>
          <w:i w:val="0"/>
          <w:color w:val="548DD4" w:themeColor="text2" w:themeTint="99"/>
          <w:sz w:val="32"/>
          <w:szCs w:val="32"/>
        </w:rPr>
      </w:pPr>
      <w:r w:rsidRPr="00F264D5">
        <w:rPr>
          <w:bCs w:val="0"/>
          <w:i w:val="0"/>
          <w:color w:val="548DD4" w:themeColor="text2" w:themeTint="99"/>
          <w:sz w:val="32"/>
          <w:szCs w:val="32"/>
        </w:rPr>
        <w:t>Step 4: Treat the Risk</w:t>
      </w:r>
    </w:p>
    <w:p w14:paraId="67D4A57F" w14:textId="712798B8" w:rsidR="00F264D5" w:rsidRDefault="00F264D5" w:rsidP="00F264D5">
      <w:pPr>
        <w:spacing w:line="360" w:lineRule="auto"/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Every risk needs to be eliminated or contained as much as possible. This is done by connecting with the experts of the field to which the risk belongs.</w:t>
      </w:r>
    </w:p>
    <w:p w14:paraId="171ABB3D" w14:textId="778DD851" w:rsidR="00F264D5" w:rsidRDefault="00F264D5" w:rsidP="00F264D5">
      <w:pPr>
        <w:spacing w:line="360" w:lineRule="auto"/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14:paraId="40169120" w14:textId="77777777" w:rsidR="00F264D5" w:rsidRPr="00F264D5" w:rsidRDefault="00F264D5" w:rsidP="00F264D5">
      <w:pPr>
        <w:pStyle w:val="Heading2"/>
        <w:shd w:val="clear" w:color="auto" w:fill="FFFFFF"/>
        <w:spacing w:before="0" w:after="300"/>
        <w:rPr>
          <w:bCs w:val="0"/>
          <w:i w:val="0"/>
          <w:color w:val="548DD4" w:themeColor="text2" w:themeTint="99"/>
          <w:sz w:val="32"/>
          <w:szCs w:val="32"/>
        </w:rPr>
      </w:pPr>
      <w:r w:rsidRPr="00F264D5">
        <w:rPr>
          <w:bCs w:val="0"/>
          <w:i w:val="0"/>
          <w:color w:val="548DD4" w:themeColor="text2" w:themeTint="99"/>
          <w:sz w:val="32"/>
          <w:szCs w:val="32"/>
        </w:rPr>
        <w:t>Step 5: Monitor and Review the Risk</w:t>
      </w:r>
    </w:p>
    <w:p w14:paraId="17B08E5E" w14:textId="2EDF2166" w:rsidR="00F264D5" w:rsidRDefault="00F264D5" w:rsidP="00F264D5">
      <w:pPr>
        <w:spacing w:line="360" w:lineRule="auto"/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Not all risks can be eliminated – some risks are always present. Market risks and environmental risks are just two examples of risks that always need to be monitored. Under manual systems monitoring happens through diligent employees.</w:t>
      </w:r>
    </w:p>
    <w:p w14:paraId="411112C8" w14:textId="470A5C7F" w:rsidR="00F264D5" w:rsidRDefault="00F264D5" w:rsidP="00F264D5">
      <w:pPr>
        <w:spacing w:line="360" w:lineRule="auto"/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14:paraId="738B45CE" w14:textId="4101EF97" w:rsidR="00F264D5" w:rsidRDefault="00F264D5" w:rsidP="00F264D5">
      <w:pPr>
        <w:spacing w:line="360" w:lineRule="auto"/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14:paraId="02514229" w14:textId="323EA588" w:rsidR="00F264D5" w:rsidRPr="00F264D5" w:rsidRDefault="00F264D5" w:rsidP="00F264D5">
      <w:pPr>
        <w:spacing w:line="360" w:lineRule="auto"/>
        <w:jc w:val="center"/>
        <w:rPr>
          <w:rFonts w:ascii="Arial" w:hAnsi="Arial" w:cs="Arial"/>
          <w:b/>
          <w:bCs/>
          <w:iCs/>
          <w:color w:val="548DD4" w:themeColor="text2" w:themeTint="99"/>
          <w:sz w:val="72"/>
          <w:szCs w:val="72"/>
        </w:rPr>
      </w:pPr>
      <w:r w:rsidRPr="00F264D5">
        <w:rPr>
          <w:rFonts w:ascii="Open Sans" w:hAnsi="Open Sans" w:cs="Open Sans"/>
          <w:b/>
          <w:bCs/>
          <w:color w:val="333333"/>
          <w:sz w:val="72"/>
          <w:szCs w:val="72"/>
          <w:shd w:val="clear" w:color="auto" w:fill="FFFFFF"/>
        </w:rPr>
        <w:lastRenderedPageBreak/>
        <w:t xml:space="preserve">Thank </w:t>
      </w:r>
      <w:proofErr w:type="gramStart"/>
      <w:r w:rsidRPr="00F264D5">
        <w:rPr>
          <w:rFonts w:ascii="Open Sans" w:hAnsi="Open Sans" w:cs="Open Sans"/>
          <w:b/>
          <w:bCs/>
          <w:color w:val="333333"/>
          <w:sz w:val="72"/>
          <w:szCs w:val="72"/>
          <w:shd w:val="clear" w:color="auto" w:fill="FFFFFF"/>
        </w:rPr>
        <w:t>You !</w:t>
      </w:r>
      <w:proofErr w:type="gramEnd"/>
    </w:p>
    <w:sectPr w:rsidR="00F264D5" w:rsidRPr="00F264D5" w:rsidSect="00EC2372">
      <w:headerReference w:type="default" r:id="rId28"/>
      <w:footerReference w:type="default" r:id="rId29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3088D" w14:textId="77777777" w:rsidR="00452347" w:rsidRDefault="00452347" w:rsidP="00430574">
      <w:r>
        <w:separator/>
      </w:r>
    </w:p>
  </w:endnote>
  <w:endnote w:type="continuationSeparator" w:id="0">
    <w:p w14:paraId="78659481" w14:textId="77777777" w:rsidR="00452347" w:rsidRDefault="00452347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D3ABD8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742DA5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657F1" w14:textId="77777777" w:rsidR="00452347" w:rsidRDefault="00452347" w:rsidP="00430574">
      <w:r>
        <w:separator/>
      </w:r>
    </w:p>
  </w:footnote>
  <w:footnote w:type="continuationSeparator" w:id="0">
    <w:p w14:paraId="1D402193" w14:textId="77777777" w:rsidR="00452347" w:rsidRDefault="00452347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36F69" w14:textId="77777777" w:rsidR="00C63B88" w:rsidRPr="00BE33C7" w:rsidRDefault="00C63B88" w:rsidP="00BE33C7">
    <w:pPr>
      <w:pStyle w:val="Header"/>
    </w:pPr>
  </w:p>
  <w:p w14:paraId="4D15BE6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12574"/>
    <w:rsid w:val="000143E3"/>
    <w:rsid w:val="00017E14"/>
    <w:rsid w:val="0002392B"/>
    <w:rsid w:val="0002797F"/>
    <w:rsid w:val="00031E54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F255A"/>
    <w:rsid w:val="001F5A08"/>
    <w:rsid w:val="0021068A"/>
    <w:rsid w:val="00214C89"/>
    <w:rsid w:val="00215D8C"/>
    <w:rsid w:val="00220BE4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3070"/>
    <w:rsid w:val="00260A86"/>
    <w:rsid w:val="00262628"/>
    <w:rsid w:val="002652A4"/>
    <w:rsid w:val="0026637E"/>
    <w:rsid w:val="0026755B"/>
    <w:rsid w:val="00271669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189D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5552"/>
    <w:rsid w:val="00452347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166C8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2733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34D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3CA3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27C00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572C"/>
    <w:rsid w:val="007F5E6F"/>
    <w:rsid w:val="007F72CF"/>
    <w:rsid w:val="00801F93"/>
    <w:rsid w:val="00804A07"/>
    <w:rsid w:val="008109D1"/>
    <w:rsid w:val="008126EC"/>
    <w:rsid w:val="00812B46"/>
    <w:rsid w:val="008148EB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2398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1CFC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6634D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776D"/>
    <w:rsid w:val="00E87A04"/>
    <w:rsid w:val="00E92733"/>
    <w:rsid w:val="00E94542"/>
    <w:rsid w:val="00E9645A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264D5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82A8D"/>
    <w:rsid w:val="00F83B18"/>
    <w:rsid w:val="00F8543A"/>
    <w:rsid w:val="00F8557D"/>
    <w:rsid w:val="00F87814"/>
    <w:rsid w:val="00F929E4"/>
    <w:rsid w:val="00F9478B"/>
    <w:rsid w:val="00FA1E95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E7962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0F12AB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20BE4"/>
    <w:rPr>
      <w:color w:val="605E5C"/>
      <w:shd w:val="clear" w:color="auto" w:fill="E1DFDD"/>
    </w:rPr>
  </w:style>
  <w:style w:type="table" w:styleId="LightGrid-Accent1">
    <w:name w:val="Light Grid Accent 1"/>
    <w:basedOn w:val="TableNormal"/>
    <w:uiPriority w:val="62"/>
    <w:rsid w:val="0061334D"/>
    <w:pPr>
      <w:spacing w:after="0" w:line="240" w:lineRule="auto"/>
    </w:pPr>
    <w:rPr>
      <w:rFonts w:eastAsiaTheme="minorEastAsia"/>
      <w:lang w:eastAsia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authordeus.azurewebsites.com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hyperlink" Target="Usability%20Testing.docx" TargetMode="External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hyperlink" Target="Testing.docx" TargetMode="External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image" Target="media/image3.jpg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6.png"/><Relationship Id="rId22" Type="http://schemas.openxmlformats.org/officeDocument/2006/relationships/image" Target="media/image12.jpeg"/><Relationship Id="rId27" Type="http://schemas.openxmlformats.org/officeDocument/2006/relationships/image" Target="media/image17.jp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1884719-8C9A-44B5-9594-B03B3F495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50</TotalTime>
  <Pages>22</Pages>
  <Words>1791</Words>
  <Characters>10215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1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ndidate Voting system</dc:subject>
  <dc:creator>Randeep  Kaur</dc:creator>
  <cp:keywords/>
  <dc:description/>
  <cp:lastModifiedBy>Atinder singh</cp:lastModifiedBy>
  <cp:revision>653</cp:revision>
  <cp:lastPrinted>2018-05-04T02:08:00Z</cp:lastPrinted>
  <dcterms:created xsi:type="dcterms:W3CDTF">2018-02-24T10:06:00Z</dcterms:created>
  <dcterms:modified xsi:type="dcterms:W3CDTF">2021-12-05T12:27:00Z</dcterms:modified>
</cp:coreProperties>
</file>